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765482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14:paraId="4394ED72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Mid-term exam - </w:t>
      </w:r>
      <w:proofErr w:type="spellStart"/>
      <w:r w:rsidRPr="00B05B91">
        <w:rPr>
          <w:rFonts w:ascii="Times New Roman" w:hAnsi="Times New Roman" w:cs="Times New Roman"/>
          <w:sz w:val="24"/>
          <w:szCs w:val="24"/>
        </w:rPr>
        <w:t>Honorlock</w:t>
      </w:r>
      <w:proofErr w:type="spellEnd"/>
      <w:r w:rsidRPr="00B05B91">
        <w:rPr>
          <w:rFonts w:ascii="Times New Roman" w:hAnsi="Times New Roman" w:cs="Times New Roman"/>
          <w:sz w:val="24"/>
          <w:szCs w:val="24"/>
        </w:rPr>
        <w:t xml:space="preserve"> Results for Eduardo Cortes</w:t>
      </w:r>
    </w:p>
    <w:p w14:paraId="43660FAC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View Log</w:t>
      </w:r>
    </w:p>
    <w:p w14:paraId="3D740A7B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Score for this quiz: 33 out of 50</w:t>
      </w:r>
    </w:p>
    <w:p w14:paraId="27C2F816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Submitted Mar 1 at 4:50pm</w:t>
      </w:r>
    </w:p>
    <w:p w14:paraId="7DB430F1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This attempt took 75 minutes.</w:t>
      </w:r>
    </w:p>
    <w:p w14:paraId="04C67C4C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D9B3511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Question 1</w:t>
      </w:r>
    </w:p>
    <w:p w14:paraId="564FB5A0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Question Score</w:t>
      </w:r>
    </w:p>
    <w:p w14:paraId="4AF79CE8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/ 1 pts</w:t>
      </w:r>
    </w:p>
    <w:p w14:paraId="184B4BB2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What is the correct sequence of designing database schemas?</w:t>
      </w:r>
    </w:p>
    <w:p w14:paraId="1BA3B638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conceptual schema - external views - internal schema</w:t>
      </w:r>
    </w:p>
    <w:p w14:paraId="729251EA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Correct Answer</w:t>
      </w:r>
    </w:p>
    <w:p w14:paraId="725D7A76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conceptual schema - internal schema - external views</w:t>
      </w:r>
    </w:p>
    <w:p w14:paraId="072FF5D6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internal schema - external views - conceptual schema</w:t>
      </w:r>
    </w:p>
    <w:p w14:paraId="55F6B4AF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You Answered</w:t>
      </w:r>
    </w:p>
    <w:p w14:paraId="747E8246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internal schema - conceptual schema - external views</w:t>
      </w:r>
    </w:p>
    <w:p w14:paraId="3458BC6E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Additional Comments:</w:t>
      </w:r>
    </w:p>
    <w:p w14:paraId="4B418B52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C8AADF2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Question 2</w:t>
      </w:r>
    </w:p>
    <w:p w14:paraId="5F3FD8A1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Question Score</w:t>
      </w:r>
    </w:p>
    <w:p w14:paraId="2F668FC7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/ 1 pts</w:t>
      </w:r>
    </w:p>
    <w:p w14:paraId="0CA67F5E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What is the main source of data for non-traditional databases?</w:t>
      </w:r>
    </w:p>
    <w:p w14:paraId="6A70E3DB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retail sales</w:t>
      </w:r>
    </w:p>
    <w:p w14:paraId="07E236EF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Correct Answer</w:t>
      </w:r>
    </w:p>
    <w:p w14:paraId="0C62114B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social media</w:t>
      </w:r>
    </w:p>
    <w:p w14:paraId="293E3301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none of the other choices</w:t>
      </w:r>
    </w:p>
    <w:p w14:paraId="52376F26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You Answered</w:t>
      </w:r>
    </w:p>
    <w:p w14:paraId="33AFF114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business corporate data</w:t>
      </w:r>
    </w:p>
    <w:p w14:paraId="7FC051CC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Additional Comments:</w:t>
      </w:r>
    </w:p>
    <w:p w14:paraId="100EEE88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7E18EC8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Question 3</w:t>
      </w:r>
    </w:p>
    <w:p w14:paraId="132F4B0D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Question Score</w:t>
      </w:r>
    </w:p>
    <w:p w14:paraId="185EF4A3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/ 1 pts</w:t>
      </w:r>
    </w:p>
    <w:p w14:paraId="0DDBCC90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Which type of data is stored in traditional Relational databases?</w:t>
      </w:r>
    </w:p>
    <w:p w14:paraId="44435E65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all of the other choices</w:t>
      </w:r>
    </w:p>
    <w:p w14:paraId="6789175D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semi-structured data</w:t>
      </w:r>
    </w:p>
    <w:p w14:paraId="1152405A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unstructured data</w:t>
      </w:r>
    </w:p>
    <w:p w14:paraId="1B7B6FF3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Correct!</w:t>
      </w:r>
    </w:p>
    <w:p w14:paraId="69827A0B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structured data</w:t>
      </w:r>
    </w:p>
    <w:p w14:paraId="4D90DDC0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Additional Comments:</w:t>
      </w:r>
    </w:p>
    <w:p w14:paraId="4997DBDA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1DA1083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Question 4</w:t>
      </w:r>
    </w:p>
    <w:p w14:paraId="05B85506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Question Score</w:t>
      </w:r>
    </w:p>
    <w:p w14:paraId="0BA27C15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/ 1 pts</w:t>
      </w:r>
    </w:p>
    <w:p w14:paraId="737EEE3E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How many logical schema (conceptual schema) will be there for a database?</w:t>
      </w:r>
    </w:p>
    <w:p w14:paraId="6786BEB3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lastRenderedPageBreak/>
        <w:t xml:space="preserve">  two</w:t>
      </w:r>
    </w:p>
    <w:p w14:paraId="374ED4BC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Correct!</w:t>
      </w:r>
    </w:p>
    <w:p w14:paraId="664405DD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one</w:t>
      </w:r>
    </w:p>
    <w:p w14:paraId="5AA1D9C2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several</w:t>
      </w:r>
    </w:p>
    <w:p w14:paraId="0E2BC597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none</w:t>
      </w:r>
    </w:p>
    <w:p w14:paraId="4047EABA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Additional Comments:</w:t>
      </w:r>
    </w:p>
    <w:p w14:paraId="2204B63E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9D025BE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Question 5</w:t>
      </w:r>
    </w:p>
    <w:p w14:paraId="3144ACDC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Question Score</w:t>
      </w:r>
    </w:p>
    <w:p w14:paraId="32A84EA9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/ 1 pts</w:t>
      </w:r>
    </w:p>
    <w:p w14:paraId="7DDE81F5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What is the correct connectivity sequence among database system modules?</w:t>
      </w:r>
    </w:p>
    <w:p w14:paraId="5C2C88AA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User - DBMS - Database - </w:t>
      </w:r>
      <w:proofErr w:type="spellStart"/>
      <w:r w:rsidRPr="00B05B91">
        <w:rPr>
          <w:rFonts w:ascii="Times New Roman" w:hAnsi="Times New Roman" w:cs="Times New Roman"/>
          <w:sz w:val="24"/>
          <w:szCs w:val="24"/>
        </w:rPr>
        <w:t>ApplicationProgram</w:t>
      </w:r>
      <w:proofErr w:type="spellEnd"/>
    </w:p>
    <w:p w14:paraId="3383DAEB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You Answered</w:t>
      </w:r>
    </w:p>
    <w:p w14:paraId="64723832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User - DBMS - </w:t>
      </w:r>
      <w:proofErr w:type="spellStart"/>
      <w:r w:rsidRPr="00B05B91">
        <w:rPr>
          <w:rFonts w:ascii="Times New Roman" w:hAnsi="Times New Roman" w:cs="Times New Roman"/>
          <w:sz w:val="24"/>
          <w:szCs w:val="24"/>
        </w:rPr>
        <w:t>ApplicationProgram</w:t>
      </w:r>
      <w:proofErr w:type="spellEnd"/>
      <w:r w:rsidRPr="00B05B91">
        <w:rPr>
          <w:rFonts w:ascii="Times New Roman" w:hAnsi="Times New Roman" w:cs="Times New Roman"/>
          <w:sz w:val="24"/>
          <w:szCs w:val="24"/>
        </w:rPr>
        <w:t xml:space="preserve"> - Database</w:t>
      </w:r>
    </w:p>
    <w:p w14:paraId="0CE2B34E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Correct Answer</w:t>
      </w:r>
    </w:p>
    <w:p w14:paraId="70056258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User - </w:t>
      </w:r>
      <w:proofErr w:type="spellStart"/>
      <w:r w:rsidRPr="00B05B91">
        <w:rPr>
          <w:rFonts w:ascii="Times New Roman" w:hAnsi="Times New Roman" w:cs="Times New Roman"/>
          <w:sz w:val="24"/>
          <w:szCs w:val="24"/>
        </w:rPr>
        <w:t>ApplicationProgram</w:t>
      </w:r>
      <w:proofErr w:type="spellEnd"/>
      <w:r w:rsidRPr="00B05B91">
        <w:rPr>
          <w:rFonts w:ascii="Times New Roman" w:hAnsi="Times New Roman" w:cs="Times New Roman"/>
          <w:sz w:val="24"/>
          <w:szCs w:val="24"/>
        </w:rPr>
        <w:t xml:space="preserve"> - DBMS - Database</w:t>
      </w:r>
    </w:p>
    <w:p w14:paraId="199AADDA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User - </w:t>
      </w:r>
      <w:proofErr w:type="spellStart"/>
      <w:r w:rsidRPr="00B05B91">
        <w:rPr>
          <w:rFonts w:ascii="Times New Roman" w:hAnsi="Times New Roman" w:cs="Times New Roman"/>
          <w:sz w:val="24"/>
          <w:szCs w:val="24"/>
        </w:rPr>
        <w:t>ApplicationProgram</w:t>
      </w:r>
      <w:proofErr w:type="spellEnd"/>
      <w:r w:rsidRPr="00B05B91">
        <w:rPr>
          <w:rFonts w:ascii="Times New Roman" w:hAnsi="Times New Roman" w:cs="Times New Roman"/>
          <w:sz w:val="24"/>
          <w:szCs w:val="24"/>
        </w:rPr>
        <w:t xml:space="preserve"> - Database - DBMS</w:t>
      </w:r>
    </w:p>
    <w:p w14:paraId="5E0C3C9D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Additional Comments:</w:t>
      </w:r>
    </w:p>
    <w:p w14:paraId="167E4AA0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6018BB5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Question 6</w:t>
      </w:r>
    </w:p>
    <w:p w14:paraId="04595F59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Question Score</w:t>
      </w:r>
    </w:p>
    <w:p w14:paraId="73AB7C78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/ 1 pts</w:t>
      </w:r>
    </w:p>
    <w:p w14:paraId="14D30F11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A set of requirements that is necessary to support the operations of a particular database user is known as a _____________________.</w:t>
      </w:r>
    </w:p>
    <w:p w14:paraId="7FF5C23C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user attribute</w:t>
      </w:r>
    </w:p>
    <w:p w14:paraId="12296771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Correct!</w:t>
      </w:r>
    </w:p>
    <w:p w14:paraId="59722667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user view</w:t>
      </w:r>
    </w:p>
    <w:p w14:paraId="0B381AC8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user field</w:t>
      </w:r>
    </w:p>
    <w:p w14:paraId="02682A93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user table</w:t>
      </w:r>
    </w:p>
    <w:p w14:paraId="7135FA8D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Additional Comments:</w:t>
      </w:r>
    </w:p>
    <w:p w14:paraId="3ED9F96C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B427AED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Question 7</w:t>
      </w:r>
    </w:p>
    <w:p w14:paraId="5072B601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Question Score</w:t>
      </w:r>
    </w:p>
    <w:p w14:paraId="5BBD3162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/ 1 pts</w:t>
      </w:r>
    </w:p>
    <w:p w14:paraId="041C6176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When a user accesses a view, the values for the view will be _____________________________.</w:t>
      </w:r>
    </w:p>
    <w:p w14:paraId="4FD38BB6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You Answered</w:t>
      </w:r>
    </w:p>
    <w:p w14:paraId="01A3A687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retrieved from the previously stored result of the view</w:t>
      </w:r>
    </w:p>
    <w:p w14:paraId="7E38419C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Correct Answer</w:t>
      </w:r>
    </w:p>
    <w:p w14:paraId="4F3A0332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generated from the database at that time</w:t>
      </w:r>
    </w:p>
    <w:p w14:paraId="7F996E66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none of the other choices</w:t>
      </w:r>
    </w:p>
    <w:p w14:paraId="3C2D4C12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the result of the view will be stored as a table for future access</w:t>
      </w:r>
    </w:p>
    <w:p w14:paraId="30CC22AF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Additional Comments:</w:t>
      </w:r>
    </w:p>
    <w:p w14:paraId="225B6CBE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8676E58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Question 8</w:t>
      </w:r>
    </w:p>
    <w:p w14:paraId="2300FE16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Question Score</w:t>
      </w:r>
    </w:p>
    <w:p w14:paraId="78205CD8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lastRenderedPageBreak/>
        <w:t>/ 1 pts</w:t>
      </w:r>
    </w:p>
    <w:p w14:paraId="0C96B5EB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Indexes </w:t>
      </w:r>
      <w:proofErr w:type="gramStart"/>
      <w:r w:rsidRPr="00B05B91">
        <w:rPr>
          <w:rFonts w:ascii="Times New Roman" w:hAnsi="Times New Roman" w:cs="Times New Roman"/>
          <w:sz w:val="24"/>
          <w:szCs w:val="24"/>
        </w:rPr>
        <w:t>on  a</w:t>
      </w:r>
      <w:proofErr w:type="gramEnd"/>
      <w:r w:rsidRPr="00B05B91">
        <w:rPr>
          <w:rFonts w:ascii="Times New Roman" w:hAnsi="Times New Roman" w:cs="Times New Roman"/>
          <w:sz w:val="24"/>
          <w:szCs w:val="24"/>
        </w:rPr>
        <w:t xml:space="preserve"> table slows down performance on _____________________________.</w:t>
      </w:r>
    </w:p>
    <w:p w14:paraId="0CCDBE22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update operations</w:t>
      </w:r>
    </w:p>
    <w:p w14:paraId="4C03D5F3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insert operations</w:t>
      </w:r>
    </w:p>
    <w:p w14:paraId="4A339C93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Correct!</w:t>
      </w:r>
    </w:p>
    <w:p w14:paraId="390A9050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all of the other choices</w:t>
      </w:r>
    </w:p>
    <w:p w14:paraId="654F2FE4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delete operations</w:t>
      </w:r>
    </w:p>
    <w:p w14:paraId="29ED2E13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Additional Comments:</w:t>
      </w:r>
    </w:p>
    <w:p w14:paraId="0B0D4621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7480E72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Question 9</w:t>
      </w:r>
    </w:p>
    <w:p w14:paraId="425EF691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Question Score</w:t>
      </w:r>
    </w:p>
    <w:p w14:paraId="5025F9A2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/ 1 pts</w:t>
      </w:r>
    </w:p>
    <w:p w14:paraId="5BE69756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Indexes on a table improves performance for ____________________________.</w:t>
      </w:r>
    </w:p>
    <w:p w14:paraId="3848B621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Correct!</w:t>
      </w:r>
    </w:p>
    <w:p w14:paraId="587FDB71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retrieval operations</w:t>
      </w:r>
    </w:p>
    <w:p w14:paraId="3C125485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insert operations</w:t>
      </w:r>
    </w:p>
    <w:p w14:paraId="26413D52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update operations</w:t>
      </w:r>
    </w:p>
    <w:p w14:paraId="2FDA45D0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delete operations</w:t>
      </w:r>
    </w:p>
    <w:p w14:paraId="63B4F9ED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Additional Comments:</w:t>
      </w:r>
    </w:p>
    <w:p w14:paraId="30E4F03C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9E1004B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Question 10</w:t>
      </w:r>
    </w:p>
    <w:p w14:paraId="27D51690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Question Score</w:t>
      </w:r>
    </w:p>
    <w:p w14:paraId="34CF5992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/ 1 pts</w:t>
      </w:r>
    </w:p>
    <w:p w14:paraId="11AC05EA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A set of permissible legal values can be specified through ____________________.</w:t>
      </w:r>
    </w:p>
    <w:p w14:paraId="0F6BAD9D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trigger</w:t>
      </w:r>
    </w:p>
    <w:p w14:paraId="30F01E14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foreign key</w:t>
      </w:r>
    </w:p>
    <w:p w14:paraId="06BEA808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Correct!</w:t>
      </w:r>
    </w:p>
    <w:p w14:paraId="5B40E850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check constraint</w:t>
      </w:r>
    </w:p>
    <w:p w14:paraId="641D21BF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primary key</w:t>
      </w:r>
    </w:p>
    <w:p w14:paraId="4CA490AD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Additional Comments:</w:t>
      </w:r>
    </w:p>
    <w:p w14:paraId="604F1317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49C35D1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Question 11</w:t>
      </w:r>
    </w:p>
    <w:p w14:paraId="07C97250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Question Score</w:t>
      </w:r>
    </w:p>
    <w:p w14:paraId="5633234E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/ 1 pts</w:t>
      </w:r>
    </w:p>
    <w:p w14:paraId="02DE42AD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A referential integrity constraint for a table is specified through __________________________.</w:t>
      </w:r>
    </w:p>
    <w:p w14:paraId="23B0AA6F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primary key</w:t>
      </w:r>
    </w:p>
    <w:p w14:paraId="4B873805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check constraint</w:t>
      </w:r>
    </w:p>
    <w:p w14:paraId="1D7D048A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Correct!</w:t>
      </w:r>
    </w:p>
    <w:p w14:paraId="6023EB1D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foreign key</w:t>
      </w:r>
    </w:p>
    <w:p w14:paraId="5CFF8E3A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trigger</w:t>
      </w:r>
    </w:p>
    <w:p w14:paraId="530026FA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Additional Comments:</w:t>
      </w:r>
    </w:p>
    <w:p w14:paraId="47E431D7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858E9F6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Question 12</w:t>
      </w:r>
    </w:p>
    <w:p w14:paraId="26144894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Question Score</w:t>
      </w:r>
    </w:p>
    <w:p w14:paraId="733110CE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/ 1 pts</w:t>
      </w:r>
    </w:p>
    <w:p w14:paraId="3C5EB422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The entity integrity constraint for a table is specified through __________________________.</w:t>
      </w:r>
    </w:p>
    <w:p w14:paraId="18315B97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lastRenderedPageBreak/>
        <w:t xml:space="preserve">  foreign key</w:t>
      </w:r>
    </w:p>
    <w:p w14:paraId="38935E29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check constraint</w:t>
      </w:r>
    </w:p>
    <w:p w14:paraId="08902E7A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Correct!</w:t>
      </w:r>
    </w:p>
    <w:p w14:paraId="1E53C129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primary key</w:t>
      </w:r>
    </w:p>
    <w:p w14:paraId="0E25F646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trigger</w:t>
      </w:r>
    </w:p>
    <w:p w14:paraId="61658DA1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Additional Comments:</w:t>
      </w:r>
    </w:p>
    <w:p w14:paraId="0FF74E28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D7E00E4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Question 13</w:t>
      </w:r>
    </w:p>
    <w:p w14:paraId="05F4F2B0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Question Score</w:t>
      </w:r>
    </w:p>
    <w:p w14:paraId="210F04D5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/ 1 pts</w:t>
      </w:r>
    </w:p>
    <w:p w14:paraId="58393060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A(n) ________________ is an action that occurs automatically in response to an associated database operation such as an INSERT, UPDATE, or DELETE.</w:t>
      </w:r>
    </w:p>
    <w:p w14:paraId="2501BA47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You Answered</w:t>
      </w:r>
    </w:p>
    <w:p w14:paraId="4E5402BE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index</w:t>
      </w:r>
    </w:p>
    <w:p w14:paraId="07FA21C5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Correct Answer</w:t>
      </w:r>
    </w:p>
    <w:p w14:paraId="21EE47E1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trigger</w:t>
      </w:r>
    </w:p>
    <w:p w14:paraId="4D4836E3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stored procedure</w:t>
      </w:r>
    </w:p>
    <w:p w14:paraId="666E8C7D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view</w:t>
      </w:r>
    </w:p>
    <w:p w14:paraId="3A107213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Additional Comments:</w:t>
      </w:r>
    </w:p>
    <w:p w14:paraId="23F51480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C2044ED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Question 14</w:t>
      </w:r>
    </w:p>
    <w:p w14:paraId="4D00E415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Question Score</w:t>
      </w:r>
    </w:p>
    <w:p w14:paraId="363AC502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/ 1 pts</w:t>
      </w:r>
    </w:p>
    <w:p w14:paraId="07A4AD3B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Rules that cause updates to data to be accurate and consistent are known as _____________________.</w:t>
      </w:r>
    </w:p>
    <w:p w14:paraId="53965932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data constraints</w:t>
      </w:r>
    </w:p>
    <w:p w14:paraId="49E8A5CF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table constraints</w:t>
      </w:r>
    </w:p>
    <w:p w14:paraId="7D2DDD72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Correct!</w:t>
      </w:r>
    </w:p>
    <w:p w14:paraId="63956A27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integrity constraints</w:t>
      </w:r>
    </w:p>
    <w:p w14:paraId="7616513A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relational constraints</w:t>
      </w:r>
    </w:p>
    <w:p w14:paraId="51370FF6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Additional Comments:</w:t>
      </w:r>
    </w:p>
    <w:p w14:paraId="486C2DCD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925FEB7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Question 15</w:t>
      </w:r>
    </w:p>
    <w:p w14:paraId="41A9AC3D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Question Score</w:t>
      </w:r>
    </w:p>
    <w:p w14:paraId="25418072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/ 1 pts</w:t>
      </w:r>
    </w:p>
    <w:p w14:paraId="5CE9588C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What is correct about a stored procedure?</w:t>
      </w:r>
    </w:p>
    <w:p w14:paraId="7EF6E978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Execution flow control (for, if, while) statements are supported</w:t>
      </w:r>
    </w:p>
    <w:p w14:paraId="61678F09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It supports local </w:t>
      </w:r>
      <w:proofErr w:type="spellStart"/>
      <w:r w:rsidRPr="00B05B91">
        <w:rPr>
          <w:rFonts w:ascii="Times New Roman" w:hAnsi="Times New Roman" w:cs="Times New Roman"/>
          <w:sz w:val="24"/>
          <w:szCs w:val="24"/>
        </w:rPr>
        <w:t>varaiables</w:t>
      </w:r>
      <w:proofErr w:type="spellEnd"/>
    </w:p>
    <w:p w14:paraId="5CE74294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Correct!</w:t>
      </w:r>
    </w:p>
    <w:p w14:paraId="2EF220B4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All of the other choices</w:t>
      </w:r>
    </w:p>
    <w:p w14:paraId="19DD5350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It accepts parameters</w:t>
      </w:r>
    </w:p>
    <w:p w14:paraId="5AD1E732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Additional Comments:</w:t>
      </w:r>
    </w:p>
    <w:p w14:paraId="419F5FC7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A2A1D60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Question 16</w:t>
      </w:r>
    </w:p>
    <w:p w14:paraId="5CB5BBAC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Question Score</w:t>
      </w:r>
    </w:p>
    <w:p w14:paraId="42EDA07B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/ 1 pts</w:t>
      </w:r>
    </w:p>
    <w:p w14:paraId="31327736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lastRenderedPageBreak/>
        <w:t>If you anticipate running a particular SQL query often, you can improve overall performance by saving the query in a __________________.</w:t>
      </w:r>
    </w:p>
    <w:p w14:paraId="78141500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view</w:t>
      </w:r>
    </w:p>
    <w:p w14:paraId="35769EA8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index</w:t>
      </w:r>
    </w:p>
    <w:p w14:paraId="22B15E09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trigger</w:t>
      </w:r>
    </w:p>
    <w:p w14:paraId="0971524B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Correct!</w:t>
      </w:r>
    </w:p>
    <w:p w14:paraId="5B6EC49C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stored procedure</w:t>
      </w:r>
    </w:p>
    <w:p w14:paraId="43798BCF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Additional Comments:</w:t>
      </w:r>
    </w:p>
    <w:p w14:paraId="28F556B2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70BC3FA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Question 17</w:t>
      </w:r>
    </w:p>
    <w:p w14:paraId="496A3B71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Question Score</w:t>
      </w:r>
    </w:p>
    <w:p w14:paraId="0B772DEE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/ 1 pts</w:t>
      </w:r>
    </w:p>
    <w:p w14:paraId="7629A8B3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For a stored procedure, what is stored inside the database?</w:t>
      </w:r>
    </w:p>
    <w:p w14:paraId="3739BF6F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Syntax verified query</w:t>
      </w:r>
    </w:p>
    <w:p w14:paraId="3D71C816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Correct!</w:t>
      </w:r>
    </w:p>
    <w:p w14:paraId="5115C7C3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Executable code</w:t>
      </w:r>
    </w:p>
    <w:p w14:paraId="4B9D6087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Semantically validated query</w:t>
      </w:r>
    </w:p>
    <w:p w14:paraId="6F8CE8F7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Optimized query tree</w:t>
      </w:r>
    </w:p>
    <w:p w14:paraId="0BD24857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Additional Comments:</w:t>
      </w:r>
    </w:p>
    <w:p w14:paraId="1D2DE7C8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521A3A6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Question 18</w:t>
      </w:r>
    </w:p>
    <w:p w14:paraId="768FCF6C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Question Score</w:t>
      </w:r>
    </w:p>
    <w:p w14:paraId="06156450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/ 1 pts</w:t>
      </w:r>
    </w:p>
    <w:p w14:paraId="7DB6111F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Which SQL statement will eliminate a user from the database system?</w:t>
      </w:r>
    </w:p>
    <w:p w14:paraId="4CBBDE14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Correct Answer</w:t>
      </w:r>
    </w:p>
    <w:p w14:paraId="5E437D01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DROP</w:t>
      </w:r>
    </w:p>
    <w:p w14:paraId="5E1F841A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PURGE</w:t>
      </w:r>
    </w:p>
    <w:p w14:paraId="7A1BB322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You Answered</w:t>
      </w:r>
    </w:p>
    <w:p w14:paraId="13B40974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REMOVE</w:t>
      </w:r>
    </w:p>
    <w:p w14:paraId="7CDB6268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DELETE</w:t>
      </w:r>
    </w:p>
    <w:p w14:paraId="075B23A0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Additional Comments:</w:t>
      </w:r>
    </w:p>
    <w:p w14:paraId="4E725DB5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481C585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Question 19</w:t>
      </w:r>
    </w:p>
    <w:p w14:paraId="51832DD9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Question Score</w:t>
      </w:r>
    </w:p>
    <w:p w14:paraId="3082AFF4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/ 1 pts</w:t>
      </w:r>
    </w:p>
    <w:p w14:paraId="20A5007B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Which SQL statement will add a new privilege to a database user?</w:t>
      </w:r>
    </w:p>
    <w:p w14:paraId="7510242E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PERMIT</w:t>
      </w:r>
    </w:p>
    <w:p w14:paraId="0748ED14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ADD</w:t>
      </w:r>
    </w:p>
    <w:p w14:paraId="13BBCF31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Correct!</w:t>
      </w:r>
    </w:p>
    <w:p w14:paraId="270843C0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GRANT</w:t>
      </w:r>
    </w:p>
    <w:p w14:paraId="031BD207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ALLOW</w:t>
      </w:r>
    </w:p>
    <w:p w14:paraId="5D550FA3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Additional Comments:</w:t>
      </w:r>
    </w:p>
    <w:p w14:paraId="2345C9CB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75B389A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Question 20</w:t>
      </w:r>
    </w:p>
    <w:p w14:paraId="11974D35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Question Score</w:t>
      </w:r>
    </w:p>
    <w:p w14:paraId="747994E3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/ 1 pts</w:t>
      </w:r>
    </w:p>
    <w:p w14:paraId="7751AFDD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lastRenderedPageBreak/>
        <w:t>Which SQL statement will take away a previously assigned privilege from a user?</w:t>
      </w:r>
    </w:p>
    <w:p w14:paraId="13D4A49A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Correct!</w:t>
      </w:r>
    </w:p>
    <w:p w14:paraId="5FBB7066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REVOKE</w:t>
      </w:r>
    </w:p>
    <w:p w14:paraId="34D3EBB2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CANCEL</w:t>
      </w:r>
    </w:p>
    <w:p w14:paraId="4105E20F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DELETE</w:t>
      </w:r>
    </w:p>
    <w:p w14:paraId="19BE1D7D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REMOVE</w:t>
      </w:r>
    </w:p>
    <w:p w14:paraId="2D7DF531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Additional Comments:</w:t>
      </w:r>
    </w:p>
    <w:p w14:paraId="543415CB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D34E10A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Question 21</w:t>
      </w:r>
    </w:p>
    <w:p w14:paraId="20AA23BD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Question Score</w:t>
      </w:r>
    </w:p>
    <w:p w14:paraId="3A29BABD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/ 1 pts</w:t>
      </w:r>
    </w:p>
    <w:p w14:paraId="6DEDBD86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48CA7DA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For the following relational algebra division operation</w:t>
      </w:r>
    </w:p>
    <w:p w14:paraId="33103EDF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148C157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       (Ta with </w:t>
      </w:r>
      <w:proofErr w:type="spellStart"/>
      <w:r w:rsidRPr="00B05B91">
        <w:rPr>
          <w:rFonts w:ascii="Times New Roman" w:hAnsi="Times New Roman" w:cs="Times New Roman"/>
          <w:sz w:val="24"/>
          <w:szCs w:val="24"/>
        </w:rPr>
        <w:t>m</w:t>
      </w:r>
      <w:proofErr w:type="spellEnd"/>
      <w:r w:rsidRPr="00B05B91">
        <w:rPr>
          <w:rFonts w:ascii="Times New Roman" w:hAnsi="Times New Roman" w:cs="Times New Roman"/>
          <w:sz w:val="24"/>
          <w:szCs w:val="24"/>
        </w:rPr>
        <w:t xml:space="preserve"> columns) / (Tb with n columns) =&gt; (Quotient with k columns)</w:t>
      </w:r>
    </w:p>
    <w:p w14:paraId="2F2DCF4B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B763BED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which of the following conditions will be correct?</w:t>
      </w:r>
    </w:p>
    <w:p w14:paraId="51E5B81B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You Answered</w:t>
      </w:r>
    </w:p>
    <w:p w14:paraId="74D4C8CF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m = (n * k)</w:t>
      </w:r>
    </w:p>
    <w:p w14:paraId="2228A7B6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Correct Answer</w:t>
      </w:r>
    </w:p>
    <w:p w14:paraId="0CB6A3FF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m = (n + k)</w:t>
      </w:r>
    </w:p>
    <w:p w14:paraId="55BE2DED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m &gt; (n + k)</w:t>
      </w:r>
    </w:p>
    <w:p w14:paraId="7BF4B117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m &lt; (n + k)</w:t>
      </w:r>
    </w:p>
    <w:p w14:paraId="753AB0F2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Additional Comments:</w:t>
      </w:r>
    </w:p>
    <w:p w14:paraId="67A31BD6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76FDE8B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Question 22</w:t>
      </w:r>
    </w:p>
    <w:p w14:paraId="19B979BA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Question Score</w:t>
      </w:r>
    </w:p>
    <w:p w14:paraId="7B7F9887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/ 1 pts</w:t>
      </w:r>
    </w:p>
    <w:p w14:paraId="690B6994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How many table(s) a relational algebra select operation can process?</w:t>
      </w:r>
    </w:p>
    <w:p w14:paraId="75DE3A63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several</w:t>
      </w:r>
    </w:p>
    <w:p w14:paraId="6972F02F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two</w:t>
      </w:r>
    </w:p>
    <w:p w14:paraId="79751D9A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Correct Answer</w:t>
      </w:r>
    </w:p>
    <w:p w14:paraId="1CFD97AE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one</w:t>
      </w:r>
    </w:p>
    <w:p w14:paraId="47B0B611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You Answered</w:t>
      </w:r>
    </w:p>
    <w:p w14:paraId="61458B6E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none</w:t>
      </w:r>
    </w:p>
    <w:p w14:paraId="4402F252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Additional Comments:</w:t>
      </w:r>
    </w:p>
    <w:p w14:paraId="40171B31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17AF3C0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Question 23</w:t>
      </w:r>
    </w:p>
    <w:p w14:paraId="74E5FB7E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Question Score</w:t>
      </w:r>
    </w:p>
    <w:p w14:paraId="35EDFC72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/ 1 pts</w:t>
      </w:r>
    </w:p>
    <w:p w14:paraId="05FA7C02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573FCFD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For the following relational algebra division operation</w:t>
      </w:r>
    </w:p>
    <w:p w14:paraId="7DBD72D0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7EA8DF8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       (Ta with x rows) / (Tb with y rows) =&gt; (Quotient with z rows)</w:t>
      </w:r>
    </w:p>
    <w:p w14:paraId="2C555F67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239B301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which of the following conditions will be correct?</w:t>
      </w:r>
    </w:p>
    <w:p w14:paraId="5A951D3B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58F418B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3D23490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Correct!</w:t>
      </w:r>
    </w:p>
    <w:p w14:paraId="32371B3B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x &gt;= (y * z)</w:t>
      </w:r>
    </w:p>
    <w:p w14:paraId="071C72A4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none of the other choices</w:t>
      </w:r>
    </w:p>
    <w:p w14:paraId="6966A6A3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x = (y - z)</w:t>
      </w:r>
    </w:p>
    <w:p w14:paraId="2213A9BC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x = (y + z)</w:t>
      </w:r>
    </w:p>
    <w:p w14:paraId="67636810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Additional Comments:</w:t>
      </w:r>
    </w:p>
    <w:p w14:paraId="6B9C14B0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DD28CD6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Question 24</w:t>
      </w:r>
    </w:p>
    <w:p w14:paraId="7171D2F8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Question Score</w:t>
      </w:r>
    </w:p>
    <w:p w14:paraId="36B75D25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/ 1 pts</w:t>
      </w:r>
    </w:p>
    <w:p w14:paraId="337D2165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For the </w:t>
      </w:r>
      <w:proofErr w:type="spellStart"/>
      <w:r w:rsidRPr="00B05B91">
        <w:rPr>
          <w:rFonts w:ascii="Times New Roman" w:hAnsi="Times New Roman" w:cs="Times New Roman"/>
          <w:sz w:val="24"/>
          <w:szCs w:val="24"/>
        </w:rPr>
        <w:t>WinRDBI</w:t>
      </w:r>
      <w:proofErr w:type="spellEnd"/>
      <w:r w:rsidRPr="00B05B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5B91">
        <w:rPr>
          <w:rFonts w:ascii="Times New Roman" w:hAnsi="Times New Roman" w:cs="Times New Roman"/>
          <w:sz w:val="24"/>
          <w:szCs w:val="24"/>
        </w:rPr>
        <w:t>njoin</w:t>
      </w:r>
      <w:proofErr w:type="spellEnd"/>
      <w:r w:rsidRPr="00B05B91">
        <w:rPr>
          <w:rFonts w:ascii="Times New Roman" w:hAnsi="Times New Roman" w:cs="Times New Roman"/>
          <w:sz w:val="24"/>
          <w:szCs w:val="24"/>
        </w:rPr>
        <w:t xml:space="preserve"> operation between two tables to be meaningful, which condition must be true?</w:t>
      </w:r>
    </w:p>
    <w:p w14:paraId="6276E812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none of the other choices</w:t>
      </w:r>
    </w:p>
    <w:p w14:paraId="06B1E637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Correct!</w:t>
      </w:r>
    </w:p>
    <w:p w14:paraId="71D98021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The tables must have at least one common column</w:t>
      </w:r>
    </w:p>
    <w:p w14:paraId="40155C03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The tables should not have any common column</w:t>
      </w:r>
    </w:p>
    <w:p w14:paraId="0E77B9D5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Both tables must be union compatible</w:t>
      </w:r>
    </w:p>
    <w:p w14:paraId="2220D295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Additional Comments:</w:t>
      </w:r>
    </w:p>
    <w:p w14:paraId="603B6C6D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2BB8AAE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Question 25</w:t>
      </w:r>
    </w:p>
    <w:p w14:paraId="4FC4236E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Question Score</w:t>
      </w:r>
    </w:p>
    <w:p w14:paraId="32901438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/ 1 pts</w:t>
      </w:r>
    </w:p>
    <w:p w14:paraId="5C647957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What is correct about the relational algebra intersect operation?</w:t>
      </w:r>
    </w:p>
    <w:p w14:paraId="158FE602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none of the other choices</w:t>
      </w:r>
    </w:p>
    <w:p w14:paraId="4C77A7AD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</w:t>
      </w:r>
      <w:proofErr w:type="gramStart"/>
      <w:r w:rsidRPr="00B05B91">
        <w:rPr>
          <w:rFonts w:ascii="Times New Roman" w:hAnsi="Times New Roman" w:cs="Times New Roman"/>
          <w:sz w:val="24"/>
          <w:szCs w:val="24"/>
        </w:rPr>
        <w:t>intersect(</w:t>
      </w:r>
      <w:proofErr w:type="gramEnd"/>
      <w:r w:rsidRPr="00B05B91">
        <w:rPr>
          <w:rFonts w:ascii="Times New Roman" w:hAnsi="Times New Roman" w:cs="Times New Roman"/>
          <w:sz w:val="24"/>
          <w:szCs w:val="24"/>
        </w:rPr>
        <w:t>Ta) = intersect(Tb)</w:t>
      </w:r>
    </w:p>
    <w:p w14:paraId="25688698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Correct!</w:t>
      </w:r>
    </w:p>
    <w:p w14:paraId="36003A87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(Ta intersect Tb) = (Tb intersect Ta)</w:t>
      </w:r>
    </w:p>
    <w:p w14:paraId="41D2278E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(Ta intersect Tb</w:t>
      </w:r>
      <w:proofErr w:type="gramStart"/>
      <w:r w:rsidRPr="00B05B91">
        <w:rPr>
          <w:rFonts w:ascii="Times New Roman" w:hAnsi="Times New Roman" w:cs="Times New Roman"/>
          <w:sz w:val="24"/>
          <w:szCs w:val="24"/>
        </w:rPr>
        <w:t>) !</w:t>
      </w:r>
      <w:proofErr w:type="gramEnd"/>
      <w:r w:rsidRPr="00B05B91">
        <w:rPr>
          <w:rFonts w:ascii="Times New Roman" w:hAnsi="Times New Roman" w:cs="Times New Roman"/>
          <w:sz w:val="24"/>
          <w:szCs w:val="24"/>
        </w:rPr>
        <w:t>= (Tb intersect Ta)</w:t>
      </w:r>
    </w:p>
    <w:p w14:paraId="36445C9C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Additional Comments:</w:t>
      </w:r>
    </w:p>
    <w:p w14:paraId="77A1A755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F9D5FD8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Question 26</w:t>
      </w:r>
    </w:p>
    <w:p w14:paraId="23728D9B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Question Score</w:t>
      </w:r>
    </w:p>
    <w:p w14:paraId="7CAF2642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/ 1 pts</w:t>
      </w:r>
    </w:p>
    <w:p w14:paraId="665B9F98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How many no. of output rows will be created by the relational algebra product operation on table L (with m rows) and table R (with n rows)?</w:t>
      </w:r>
    </w:p>
    <w:p w14:paraId="64068087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2 * n</w:t>
      </w:r>
    </w:p>
    <w:p w14:paraId="687DB3FA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Correct!</w:t>
      </w:r>
    </w:p>
    <w:p w14:paraId="396E5E1B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m * n</w:t>
      </w:r>
    </w:p>
    <w:p w14:paraId="5A1CF4F1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2 * m</w:t>
      </w:r>
    </w:p>
    <w:p w14:paraId="23EDB82A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m + n</w:t>
      </w:r>
    </w:p>
    <w:p w14:paraId="71BEEB56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Additional Comments:</w:t>
      </w:r>
    </w:p>
    <w:p w14:paraId="44573867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11BB27D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Question 27</w:t>
      </w:r>
    </w:p>
    <w:p w14:paraId="7E9B54E6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Question Score</w:t>
      </w:r>
    </w:p>
    <w:p w14:paraId="2815068C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lastRenderedPageBreak/>
        <w:t>/ 1 pts</w:t>
      </w:r>
    </w:p>
    <w:p w14:paraId="49A9009A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What is correct about the relational algebra difference operation?</w:t>
      </w:r>
    </w:p>
    <w:p w14:paraId="7388E251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difference (Ta) = </w:t>
      </w:r>
      <w:proofErr w:type="gramStart"/>
      <w:r w:rsidRPr="00B05B91">
        <w:rPr>
          <w:rFonts w:ascii="Times New Roman" w:hAnsi="Times New Roman" w:cs="Times New Roman"/>
          <w:sz w:val="24"/>
          <w:szCs w:val="24"/>
        </w:rPr>
        <w:t>difference(</w:t>
      </w:r>
      <w:proofErr w:type="gramEnd"/>
      <w:r w:rsidRPr="00B05B91">
        <w:rPr>
          <w:rFonts w:ascii="Times New Roman" w:hAnsi="Times New Roman" w:cs="Times New Roman"/>
          <w:sz w:val="24"/>
          <w:szCs w:val="24"/>
        </w:rPr>
        <w:t>Tb)</w:t>
      </w:r>
    </w:p>
    <w:p w14:paraId="655F3D7A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Correct!</w:t>
      </w:r>
    </w:p>
    <w:p w14:paraId="11C65B7F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(Ta difference Tb</w:t>
      </w:r>
      <w:proofErr w:type="gramStart"/>
      <w:r w:rsidRPr="00B05B91">
        <w:rPr>
          <w:rFonts w:ascii="Times New Roman" w:hAnsi="Times New Roman" w:cs="Times New Roman"/>
          <w:sz w:val="24"/>
          <w:szCs w:val="24"/>
        </w:rPr>
        <w:t>) !</w:t>
      </w:r>
      <w:proofErr w:type="gramEnd"/>
      <w:r w:rsidRPr="00B05B91">
        <w:rPr>
          <w:rFonts w:ascii="Times New Roman" w:hAnsi="Times New Roman" w:cs="Times New Roman"/>
          <w:sz w:val="24"/>
          <w:szCs w:val="24"/>
        </w:rPr>
        <w:t>= (Tb difference Ta)</w:t>
      </w:r>
    </w:p>
    <w:p w14:paraId="01B0D961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(Ta difference Tb) = (Tb difference Ta)</w:t>
      </w:r>
    </w:p>
    <w:p w14:paraId="7890013A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none of the other choices</w:t>
      </w:r>
    </w:p>
    <w:p w14:paraId="478C079B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Additional Comments:</w:t>
      </w:r>
    </w:p>
    <w:p w14:paraId="620CA7B0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A89F7BC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Question 28</w:t>
      </w:r>
    </w:p>
    <w:p w14:paraId="39F1B73F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Question Score</w:t>
      </w:r>
    </w:p>
    <w:p w14:paraId="090FBE76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/ 1 pts</w:t>
      </w:r>
    </w:p>
    <w:p w14:paraId="3C0A6ECA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What is the equivalent relational algebra operation sequence for the </w:t>
      </w:r>
      <w:proofErr w:type="spellStart"/>
      <w:r w:rsidRPr="00B05B91">
        <w:rPr>
          <w:rFonts w:ascii="Times New Roman" w:hAnsi="Times New Roman" w:cs="Times New Roman"/>
          <w:sz w:val="24"/>
          <w:szCs w:val="24"/>
        </w:rPr>
        <w:t>WinRDBI</w:t>
      </w:r>
      <w:proofErr w:type="spellEnd"/>
      <w:r w:rsidRPr="00B05B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5B91">
        <w:rPr>
          <w:rFonts w:ascii="Times New Roman" w:hAnsi="Times New Roman" w:cs="Times New Roman"/>
          <w:sz w:val="24"/>
          <w:szCs w:val="24"/>
        </w:rPr>
        <w:t>njoin</w:t>
      </w:r>
      <w:proofErr w:type="spellEnd"/>
      <w:r w:rsidRPr="00B05B91">
        <w:rPr>
          <w:rFonts w:ascii="Times New Roman" w:hAnsi="Times New Roman" w:cs="Times New Roman"/>
          <w:sz w:val="24"/>
          <w:szCs w:val="24"/>
        </w:rPr>
        <w:t xml:space="preserve"> operation?</w:t>
      </w:r>
    </w:p>
    <w:p w14:paraId="7748FE84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select -&gt; product -&gt; project</w:t>
      </w:r>
    </w:p>
    <w:p w14:paraId="46590491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project -&gt; select -&gt; product</w:t>
      </w:r>
    </w:p>
    <w:p w14:paraId="6010F6D5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Correct Answer</w:t>
      </w:r>
    </w:p>
    <w:p w14:paraId="05DA2026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product -&gt; select -&gt; project</w:t>
      </w:r>
    </w:p>
    <w:p w14:paraId="1C101252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You Answered</w:t>
      </w:r>
    </w:p>
    <w:p w14:paraId="2F9B9654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project -&gt; product -&gt; select</w:t>
      </w:r>
    </w:p>
    <w:p w14:paraId="7EE2D360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Additional Comments:</w:t>
      </w:r>
    </w:p>
    <w:p w14:paraId="5ED41949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9DAF8D6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Question 29</w:t>
      </w:r>
    </w:p>
    <w:p w14:paraId="3088F220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Question Score</w:t>
      </w:r>
    </w:p>
    <w:p w14:paraId="10BD7AF0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/ 1 pts</w:t>
      </w:r>
    </w:p>
    <w:p w14:paraId="5021FD56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When a relational algebra project operation will not require sorting?</w:t>
      </w:r>
    </w:p>
    <w:p w14:paraId="4300B644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If the projected </w:t>
      </w:r>
      <w:proofErr w:type="spellStart"/>
      <w:r w:rsidRPr="00B05B91">
        <w:rPr>
          <w:rFonts w:ascii="Times New Roman" w:hAnsi="Times New Roman" w:cs="Times New Roman"/>
          <w:sz w:val="24"/>
          <w:szCs w:val="24"/>
        </w:rPr>
        <w:t>coulmns</w:t>
      </w:r>
      <w:proofErr w:type="spellEnd"/>
      <w:r w:rsidRPr="00B05B91">
        <w:rPr>
          <w:rFonts w:ascii="Times New Roman" w:hAnsi="Times New Roman" w:cs="Times New Roman"/>
          <w:sz w:val="24"/>
          <w:szCs w:val="24"/>
        </w:rPr>
        <w:t xml:space="preserve"> include the primary key</w:t>
      </w:r>
    </w:p>
    <w:p w14:paraId="0D5D295F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If the projected </w:t>
      </w:r>
      <w:proofErr w:type="spellStart"/>
      <w:r w:rsidRPr="00B05B91">
        <w:rPr>
          <w:rFonts w:ascii="Times New Roman" w:hAnsi="Times New Roman" w:cs="Times New Roman"/>
          <w:sz w:val="24"/>
          <w:szCs w:val="24"/>
        </w:rPr>
        <w:t>coulmns</w:t>
      </w:r>
      <w:proofErr w:type="spellEnd"/>
      <w:r w:rsidRPr="00B05B91">
        <w:rPr>
          <w:rFonts w:ascii="Times New Roman" w:hAnsi="Times New Roman" w:cs="Times New Roman"/>
          <w:sz w:val="24"/>
          <w:szCs w:val="24"/>
        </w:rPr>
        <w:t xml:space="preserve"> include any unique attribute</w:t>
      </w:r>
    </w:p>
    <w:p w14:paraId="4A08CCBF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If the projected </w:t>
      </w:r>
      <w:proofErr w:type="spellStart"/>
      <w:r w:rsidRPr="00B05B91">
        <w:rPr>
          <w:rFonts w:ascii="Times New Roman" w:hAnsi="Times New Roman" w:cs="Times New Roman"/>
          <w:sz w:val="24"/>
          <w:szCs w:val="24"/>
        </w:rPr>
        <w:t>coulmns</w:t>
      </w:r>
      <w:proofErr w:type="spellEnd"/>
      <w:r w:rsidRPr="00B05B91">
        <w:rPr>
          <w:rFonts w:ascii="Times New Roman" w:hAnsi="Times New Roman" w:cs="Times New Roman"/>
          <w:sz w:val="24"/>
          <w:szCs w:val="24"/>
        </w:rPr>
        <w:t xml:space="preserve"> include all </w:t>
      </w:r>
      <w:proofErr w:type="spellStart"/>
      <w:r w:rsidRPr="00B05B91">
        <w:rPr>
          <w:rFonts w:ascii="Times New Roman" w:hAnsi="Times New Roman" w:cs="Times New Roman"/>
          <w:sz w:val="24"/>
          <w:szCs w:val="24"/>
        </w:rPr>
        <w:t>coumns</w:t>
      </w:r>
      <w:proofErr w:type="spellEnd"/>
      <w:r w:rsidRPr="00B05B91">
        <w:rPr>
          <w:rFonts w:ascii="Times New Roman" w:hAnsi="Times New Roman" w:cs="Times New Roman"/>
          <w:sz w:val="24"/>
          <w:szCs w:val="24"/>
        </w:rPr>
        <w:t xml:space="preserve"> of the table</w:t>
      </w:r>
    </w:p>
    <w:p w14:paraId="4EA38DCF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Correct!</w:t>
      </w:r>
    </w:p>
    <w:p w14:paraId="7384108B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All of the other choices</w:t>
      </w:r>
    </w:p>
    <w:p w14:paraId="2C7B963D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Additional Comments:</w:t>
      </w:r>
    </w:p>
    <w:p w14:paraId="1C3F71D0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8FDEF43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Question 30</w:t>
      </w:r>
    </w:p>
    <w:p w14:paraId="50D0A7BE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Question Score</w:t>
      </w:r>
    </w:p>
    <w:p w14:paraId="6FC00C05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/ 1 pts</w:t>
      </w:r>
    </w:p>
    <w:p w14:paraId="359A2084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Which relational algebra operation outputs a horizontal subset of a table?</w:t>
      </w:r>
    </w:p>
    <w:p w14:paraId="74DE35CD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product</w:t>
      </w:r>
    </w:p>
    <w:p w14:paraId="0BC2EF1D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project</w:t>
      </w:r>
    </w:p>
    <w:p w14:paraId="505BE5E7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union</w:t>
      </w:r>
    </w:p>
    <w:p w14:paraId="708FBBDC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Correct!</w:t>
      </w:r>
    </w:p>
    <w:p w14:paraId="5526EB2B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select</w:t>
      </w:r>
    </w:p>
    <w:p w14:paraId="5118C163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Additional Comments:</w:t>
      </w:r>
    </w:p>
    <w:p w14:paraId="3DBFDAF7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4401412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Question 31</w:t>
      </w:r>
    </w:p>
    <w:p w14:paraId="294E9DF4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Question Score</w:t>
      </w:r>
    </w:p>
    <w:p w14:paraId="480E61F2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/ 1 pts</w:t>
      </w:r>
    </w:p>
    <w:p w14:paraId="6AD0659E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lastRenderedPageBreak/>
        <w:t>What is the purpose of a relational algebra project operation?</w:t>
      </w:r>
    </w:p>
    <w:p w14:paraId="57D73D08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Correct!</w:t>
      </w:r>
    </w:p>
    <w:p w14:paraId="774D45A1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to reduce the number of columns from a table</w:t>
      </w:r>
    </w:p>
    <w:p w14:paraId="6A7516A4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to add additional columns to a table</w:t>
      </w:r>
    </w:p>
    <w:p w14:paraId="28F273D0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to concatenate rows from two or more tables</w:t>
      </w:r>
    </w:p>
    <w:p w14:paraId="7851AB0E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to retrieve rows from a table</w:t>
      </w:r>
    </w:p>
    <w:p w14:paraId="701C36A3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Additional Comments:</w:t>
      </w:r>
    </w:p>
    <w:p w14:paraId="0569037B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8B72754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Question 32</w:t>
      </w:r>
    </w:p>
    <w:p w14:paraId="156C8A59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Question Score</w:t>
      </w:r>
    </w:p>
    <w:p w14:paraId="00044117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/ 1 pts</w:t>
      </w:r>
    </w:p>
    <w:p w14:paraId="3E41D125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E013E59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What are the quantifiers (marked as "?") in the following domain relational calculus </w:t>
      </w:r>
      <w:proofErr w:type="gramStart"/>
      <w:r w:rsidRPr="00B05B91">
        <w:rPr>
          <w:rFonts w:ascii="Times New Roman" w:hAnsi="Times New Roman" w:cs="Times New Roman"/>
          <w:sz w:val="24"/>
          <w:szCs w:val="24"/>
        </w:rPr>
        <w:t>query:</w:t>
      </w:r>
      <w:proofErr w:type="gramEnd"/>
    </w:p>
    <w:p w14:paraId="10C1D618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73F10A3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Find the names of employees who have no dependents.</w:t>
      </w:r>
    </w:p>
    <w:p w14:paraId="496E26B7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1D00ABB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B05B91">
        <w:rPr>
          <w:rFonts w:ascii="Times New Roman" w:hAnsi="Times New Roman" w:cs="Times New Roman"/>
          <w:sz w:val="24"/>
          <w:szCs w:val="24"/>
        </w:rPr>
        <w:t>ans</w:t>
      </w:r>
      <w:proofErr w:type="spellEnd"/>
      <w:r w:rsidRPr="00B05B91"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  <w:r w:rsidRPr="00B05B91">
        <w:rPr>
          <w:rFonts w:ascii="Times New Roman" w:hAnsi="Times New Roman" w:cs="Times New Roman"/>
          <w:sz w:val="24"/>
          <w:szCs w:val="24"/>
        </w:rPr>
        <w:t xml:space="preserve">= </w:t>
      </w:r>
    </w:p>
    <w:p w14:paraId="45387004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 </w:t>
      </w:r>
      <w:proofErr w:type="gramStart"/>
      <w:r w:rsidRPr="00B05B91">
        <w:rPr>
          <w:rFonts w:ascii="Times New Roman" w:hAnsi="Times New Roman" w:cs="Times New Roman"/>
          <w:sz w:val="24"/>
          <w:szCs w:val="24"/>
        </w:rPr>
        <w:t>{ Q</w:t>
      </w:r>
      <w:proofErr w:type="gramEnd"/>
      <w:r w:rsidRPr="00B05B91">
        <w:rPr>
          <w:rFonts w:ascii="Times New Roman" w:hAnsi="Times New Roman" w:cs="Times New Roman"/>
          <w:sz w:val="24"/>
          <w:szCs w:val="24"/>
        </w:rPr>
        <w:t>, S |</w:t>
      </w:r>
    </w:p>
    <w:p w14:paraId="212E1941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08B9740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         (?  T) </w:t>
      </w:r>
      <w:proofErr w:type="gramStart"/>
      <w:r w:rsidRPr="00B05B91">
        <w:rPr>
          <w:rFonts w:ascii="Times New Roman" w:hAnsi="Times New Roman" w:cs="Times New Roman"/>
          <w:sz w:val="24"/>
          <w:szCs w:val="24"/>
        </w:rPr>
        <w:t>( employee</w:t>
      </w:r>
      <w:proofErr w:type="gramEnd"/>
      <w:r w:rsidRPr="00B05B91">
        <w:rPr>
          <w:rFonts w:ascii="Times New Roman" w:hAnsi="Times New Roman" w:cs="Times New Roman"/>
          <w:sz w:val="24"/>
          <w:szCs w:val="24"/>
        </w:rPr>
        <w:t xml:space="preserve">(Q,_,S,T,_,_,_,_,_,_) and </w:t>
      </w:r>
    </w:p>
    <w:p w14:paraId="0636346A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                       ( (?  L) (not(dependent(</w:t>
      </w:r>
      <w:proofErr w:type="gramStart"/>
      <w:r w:rsidRPr="00B05B91">
        <w:rPr>
          <w:rFonts w:ascii="Times New Roman" w:hAnsi="Times New Roman" w:cs="Times New Roman"/>
          <w:sz w:val="24"/>
          <w:szCs w:val="24"/>
        </w:rPr>
        <w:t>L,_</w:t>
      </w:r>
      <w:proofErr w:type="gramEnd"/>
      <w:r w:rsidRPr="00B05B91">
        <w:rPr>
          <w:rFonts w:ascii="Times New Roman" w:hAnsi="Times New Roman" w:cs="Times New Roman"/>
          <w:sz w:val="24"/>
          <w:szCs w:val="24"/>
        </w:rPr>
        <w:t>,_,_,_) and T = L ) ) ) ) };</w:t>
      </w:r>
    </w:p>
    <w:p w14:paraId="688588E5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B05B91">
        <w:rPr>
          <w:rFonts w:ascii="Times New Roman" w:hAnsi="Times New Roman" w:cs="Times New Roman"/>
          <w:sz w:val="24"/>
          <w:szCs w:val="24"/>
        </w:rPr>
        <w:t>forall</w:t>
      </w:r>
      <w:proofErr w:type="spellEnd"/>
      <w:r w:rsidRPr="00B05B9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05B91">
        <w:rPr>
          <w:rFonts w:ascii="Times New Roman" w:hAnsi="Times New Roman" w:cs="Times New Roman"/>
          <w:sz w:val="24"/>
          <w:szCs w:val="24"/>
        </w:rPr>
        <w:t>forall</w:t>
      </w:r>
      <w:proofErr w:type="spellEnd"/>
    </w:p>
    <w:p w14:paraId="65E19BFA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exists, exists</w:t>
      </w:r>
    </w:p>
    <w:p w14:paraId="1B29BE28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You Answered</w:t>
      </w:r>
    </w:p>
    <w:p w14:paraId="2B70D36F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B05B91">
        <w:rPr>
          <w:rFonts w:ascii="Times New Roman" w:hAnsi="Times New Roman" w:cs="Times New Roman"/>
          <w:sz w:val="24"/>
          <w:szCs w:val="24"/>
        </w:rPr>
        <w:t>forall</w:t>
      </w:r>
      <w:proofErr w:type="spellEnd"/>
      <w:r w:rsidRPr="00B05B91">
        <w:rPr>
          <w:rFonts w:ascii="Times New Roman" w:hAnsi="Times New Roman" w:cs="Times New Roman"/>
          <w:sz w:val="24"/>
          <w:szCs w:val="24"/>
        </w:rPr>
        <w:t>, exists</w:t>
      </w:r>
    </w:p>
    <w:p w14:paraId="226C0711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Correct Answer</w:t>
      </w:r>
    </w:p>
    <w:p w14:paraId="2557E46E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exists, </w:t>
      </w:r>
      <w:proofErr w:type="spellStart"/>
      <w:r w:rsidRPr="00B05B91">
        <w:rPr>
          <w:rFonts w:ascii="Times New Roman" w:hAnsi="Times New Roman" w:cs="Times New Roman"/>
          <w:sz w:val="24"/>
          <w:szCs w:val="24"/>
        </w:rPr>
        <w:t>forall</w:t>
      </w:r>
      <w:proofErr w:type="spellEnd"/>
    </w:p>
    <w:p w14:paraId="37E30DDA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Additional Comments:</w:t>
      </w:r>
    </w:p>
    <w:p w14:paraId="1C973F63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1676E9C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Question 33</w:t>
      </w:r>
    </w:p>
    <w:p w14:paraId="280B58F9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Question Score</w:t>
      </w:r>
    </w:p>
    <w:p w14:paraId="56611D80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/ 1 pts</w:t>
      </w:r>
    </w:p>
    <w:p w14:paraId="66B5978E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F841D8B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What are the quantifiers (marked as "?") in the following tuple relational calculus </w:t>
      </w:r>
      <w:proofErr w:type="gramStart"/>
      <w:r w:rsidRPr="00B05B91">
        <w:rPr>
          <w:rFonts w:ascii="Times New Roman" w:hAnsi="Times New Roman" w:cs="Times New Roman"/>
          <w:sz w:val="24"/>
          <w:szCs w:val="24"/>
        </w:rPr>
        <w:t>query:</w:t>
      </w:r>
      <w:proofErr w:type="gramEnd"/>
    </w:p>
    <w:p w14:paraId="6A6E3A1B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1B80B22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List of project numbers that involve an employee whose last name is 'Wong</w:t>
      </w:r>
      <w:proofErr w:type="gramStart"/>
      <w:r w:rsidRPr="00B05B91">
        <w:rPr>
          <w:rFonts w:ascii="Times New Roman" w:hAnsi="Times New Roman" w:cs="Times New Roman"/>
          <w:sz w:val="24"/>
          <w:szCs w:val="24"/>
        </w:rPr>
        <w:t>',  as</w:t>
      </w:r>
      <w:proofErr w:type="gramEnd"/>
      <w:r w:rsidRPr="00B05B91">
        <w:rPr>
          <w:rFonts w:ascii="Times New Roman" w:hAnsi="Times New Roman" w:cs="Times New Roman"/>
          <w:sz w:val="24"/>
          <w:szCs w:val="24"/>
        </w:rPr>
        <w:t xml:space="preserve"> manager of the controlling department for the project.</w:t>
      </w:r>
    </w:p>
    <w:p w14:paraId="2C8FCB5A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37917C9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B05B91">
        <w:rPr>
          <w:rFonts w:ascii="Times New Roman" w:hAnsi="Times New Roman" w:cs="Times New Roman"/>
          <w:sz w:val="24"/>
          <w:szCs w:val="24"/>
        </w:rPr>
        <w:t>ans</w:t>
      </w:r>
      <w:proofErr w:type="spellEnd"/>
      <w:r w:rsidRPr="00B05B91"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  <w:r w:rsidRPr="00B05B91">
        <w:rPr>
          <w:rFonts w:ascii="Times New Roman" w:hAnsi="Times New Roman" w:cs="Times New Roman"/>
          <w:sz w:val="24"/>
          <w:szCs w:val="24"/>
        </w:rPr>
        <w:t xml:space="preserve">= </w:t>
      </w:r>
    </w:p>
    <w:p w14:paraId="7792368F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 </w:t>
      </w:r>
      <w:proofErr w:type="gramStart"/>
      <w:r w:rsidRPr="00B05B91">
        <w:rPr>
          <w:rFonts w:ascii="Times New Roman" w:hAnsi="Times New Roman" w:cs="Times New Roman"/>
          <w:sz w:val="24"/>
          <w:szCs w:val="24"/>
        </w:rPr>
        <w:t xml:space="preserve">{ </w:t>
      </w:r>
      <w:proofErr w:type="spellStart"/>
      <w:r w:rsidRPr="00B05B91">
        <w:rPr>
          <w:rFonts w:ascii="Times New Roman" w:hAnsi="Times New Roman" w:cs="Times New Roman"/>
          <w:sz w:val="24"/>
          <w:szCs w:val="24"/>
        </w:rPr>
        <w:t>P</w:t>
      </w:r>
      <w:proofErr w:type="gramEnd"/>
      <w:r w:rsidRPr="00B05B91">
        <w:rPr>
          <w:rFonts w:ascii="Times New Roman" w:hAnsi="Times New Roman" w:cs="Times New Roman"/>
          <w:sz w:val="24"/>
          <w:szCs w:val="24"/>
        </w:rPr>
        <w:t>.pNumber</w:t>
      </w:r>
      <w:proofErr w:type="spellEnd"/>
      <w:r w:rsidRPr="00B05B91">
        <w:rPr>
          <w:rFonts w:ascii="Times New Roman" w:hAnsi="Times New Roman" w:cs="Times New Roman"/>
          <w:sz w:val="24"/>
          <w:szCs w:val="24"/>
        </w:rPr>
        <w:t xml:space="preserve"> | projects(P) and</w:t>
      </w:r>
    </w:p>
    <w:p w14:paraId="3F440329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  ((? M) (? D)</w:t>
      </w:r>
    </w:p>
    <w:p w14:paraId="2F3A156F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    (employee(M) and department(D) and </w:t>
      </w:r>
      <w:proofErr w:type="spellStart"/>
      <w:proofErr w:type="gramStart"/>
      <w:r w:rsidRPr="00B05B91">
        <w:rPr>
          <w:rFonts w:ascii="Times New Roman" w:hAnsi="Times New Roman" w:cs="Times New Roman"/>
          <w:sz w:val="24"/>
          <w:szCs w:val="24"/>
        </w:rPr>
        <w:t>P.dNumber</w:t>
      </w:r>
      <w:proofErr w:type="spellEnd"/>
      <w:proofErr w:type="gramEnd"/>
      <w:r w:rsidRPr="00B05B91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B05B91">
        <w:rPr>
          <w:rFonts w:ascii="Times New Roman" w:hAnsi="Times New Roman" w:cs="Times New Roman"/>
          <w:sz w:val="24"/>
          <w:szCs w:val="24"/>
        </w:rPr>
        <w:t>D.dNumber</w:t>
      </w:r>
      <w:proofErr w:type="spellEnd"/>
      <w:r w:rsidRPr="00B05B91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B05B91">
        <w:rPr>
          <w:rFonts w:ascii="Times New Roman" w:hAnsi="Times New Roman" w:cs="Times New Roman"/>
          <w:sz w:val="24"/>
          <w:szCs w:val="24"/>
        </w:rPr>
        <w:t>D.mgrSSN</w:t>
      </w:r>
      <w:proofErr w:type="spellEnd"/>
      <w:r w:rsidRPr="00B05B91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B05B91">
        <w:rPr>
          <w:rFonts w:ascii="Times New Roman" w:hAnsi="Times New Roman" w:cs="Times New Roman"/>
          <w:sz w:val="24"/>
          <w:szCs w:val="24"/>
        </w:rPr>
        <w:t>M.eSSN</w:t>
      </w:r>
      <w:proofErr w:type="spellEnd"/>
      <w:r w:rsidRPr="00B05B91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B05B91">
        <w:rPr>
          <w:rFonts w:ascii="Times New Roman" w:hAnsi="Times New Roman" w:cs="Times New Roman"/>
          <w:sz w:val="24"/>
          <w:szCs w:val="24"/>
        </w:rPr>
        <w:t>M.lName</w:t>
      </w:r>
      <w:proofErr w:type="spellEnd"/>
      <w:r w:rsidRPr="00B05B91">
        <w:rPr>
          <w:rFonts w:ascii="Times New Roman" w:hAnsi="Times New Roman" w:cs="Times New Roman"/>
          <w:sz w:val="24"/>
          <w:szCs w:val="24"/>
        </w:rPr>
        <w:t xml:space="preserve"> = 'Wong' ) ) };</w:t>
      </w:r>
    </w:p>
    <w:p w14:paraId="62551F7C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B05B91">
        <w:rPr>
          <w:rFonts w:ascii="Times New Roman" w:hAnsi="Times New Roman" w:cs="Times New Roman"/>
          <w:sz w:val="24"/>
          <w:szCs w:val="24"/>
        </w:rPr>
        <w:t>forall</w:t>
      </w:r>
      <w:proofErr w:type="spellEnd"/>
      <w:r w:rsidRPr="00B05B9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05B91">
        <w:rPr>
          <w:rFonts w:ascii="Times New Roman" w:hAnsi="Times New Roman" w:cs="Times New Roman"/>
          <w:sz w:val="24"/>
          <w:szCs w:val="24"/>
        </w:rPr>
        <w:t>forall</w:t>
      </w:r>
      <w:proofErr w:type="spellEnd"/>
    </w:p>
    <w:p w14:paraId="76A5C1EB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B05B91">
        <w:rPr>
          <w:rFonts w:ascii="Times New Roman" w:hAnsi="Times New Roman" w:cs="Times New Roman"/>
          <w:sz w:val="24"/>
          <w:szCs w:val="24"/>
        </w:rPr>
        <w:t>forall</w:t>
      </w:r>
      <w:proofErr w:type="spellEnd"/>
      <w:r w:rsidRPr="00B05B91">
        <w:rPr>
          <w:rFonts w:ascii="Times New Roman" w:hAnsi="Times New Roman" w:cs="Times New Roman"/>
          <w:sz w:val="24"/>
          <w:szCs w:val="24"/>
        </w:rPr>
        <w:t>, exists</w:t>
      </w:r>
    </w:p>
    <w:p w14:paraId="500D4776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exists, </w:t>
      </w:r>
      <w:proofErr w:type="spellStart"/>
      <w:r w:rsidRPr="00B05B91">
        <w:rPr>
          <w:rFonts w:ascii="Times New Roman" w:hAnsi="Times New Roman" w:cs="Times New Roman"/>
          <w:sz w:val="24"/>
          <w:szCs w:val="24"/>
        </w:rPr>
        <w:t>forall</w:t>
      </w:r>
      <w:proofErr w:type="spellEnd"/>
    </w:p>
    <w:p w14:paraId="287B53B5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lastRenderedPageBreak/>
        <w:t>Correct!</w:t>
      </w:r>
    </w:p>
    <w:p w14:paraId="1E47186E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exists, exists</w:t>
      </w:r>
    </w:p>
    <w:p w14:paraId="2880E6FD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Additional Comments:</w:t>
      </w:r>
    </w:p>
    <w:p w14:paraId="742A4622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4D17878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Question 34</w:t>
      </w:r>
    </w:p>
    <w:p w14:paraId="43075FA5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Question Score</w:t>
      </w:r>
    </w:p>
    <w:p w14:paraId="0CED24CC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/ 1 pts</w:t>
      </w:r>
    </w:p>
    <w:p w14:paraId="00A95026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A747175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What are the quantifiers (marked as "?") in the following tuple relational calculus </w:t>
      </w:r>
      <w:proofErr w:type="gramStart"/>
      <w:r w:rsidRPr="00B05B91">
        <w:rPr>
          <w:rFonts w:ascii="Times New Roman" w:hAnsi="Times New Roman" w:cs="Times New Roman"/>
          <w:sz w:val="24"/>
          <w:szCs w:val="24"/>
        </w:rPr>
        <w:t>query:</w:t>
      </w:r>
      <w:proofErr w:type="gramEnd"/>
    </w:p>
    <w:p w14:paraId="6031836C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68BBD98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Find the names of employees who work on all the projects controlled by department number 5.</w:t>
      </w:r>
    </w:p>
    <w:p w14:paraId="19F5579F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42F3BB6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B05B91">
        <w:rPr>
          <w:rFonts w:ascii="Times New Roman" w:hAnsi="Times New Roman" w:cs="Times New Roman"/>
          <w:sz w:val="24"/>
          <w:szCs w:val="24"/>
        </w:rPr>
        <w:t>ans</w:t>
      </w:r>
      <w:proofErr w:type="spellEnd"/>
      <w:r w:rsidRPr="00B05B91"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  <w:r w:rsidRPr="00B05B91">
        <w:rPr>
          <w:rFonts w:ascii="Times New Roman" w:hAnsi="Times New Roman" w:cs="Times New Roman"/>
          <w:sz w:val="24"/>
          <w:szCs w:val="24"/>
        </w:rPr>
        <w:t>=</w:t>
      </w:r>
    </w:p>
    <w:p w14:paraId="5312A3DC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{</w:t>
      </w:r>
      <w:proofErr w:type="spellStart"/>
      <w:proofErr w:type="gramStart"/>
      <w:r w:rsidRPr="00B05B91">
        <w:rPr>
          <w:rFonts w:ascii="Times New Roman" w:hAnsi="Times New Roman" w:cs="Times New Roman"/>
          <w:sz w:val="24"/>
          <w:szCs w:val="24"/>
        </w:rPr>
        <w:t>E.lname</w:t>
      </w:r>
      <w:proofErr w:type="spellEnd"/>
      <w:proofErr w:type="gramEnd"/>
      <w:r w:rsidRPr="00B05B9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05B91">
        <w:rPr>
          <w:rFonts w:ascii="Times New Roman" w:hAnsi="Times New Roman" w:cs="Times New Roman"/>
          <w:sz w:val="24"/>
          <w:szCs w:val="24"/>
        </w:rPr>
        <w:t>E.fname</w:t>
      </w:r>
      <w:proofErr w:type="spellEnd"/>
      <w:r w:rsidRPr="00B05B91">
        <w:rPr>
          <w:rFonts w:ascii="Times New Roman" w:hAnsi="Times New Roman" w:cs="Times New Roman"/>
          <w:sz w:val="24"/>
          <w:szCs w:val="24"/>
        </w:rPr>
        <w:t xml:space="preserve"> | </w:t>
      </w:r>
    </w:p>
    <w:p w14:paraId="0D251ABF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  employee(E) and </w:t>
      </w:r>
    </w:p>
    <w:p w14:paraId="637FD379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       (?  P) (not (projects(P)) or (not (</w:t>
      </w:r>
      <w:proofErr w:type="spellStart"/>
      <w:proofErr w:type="gramStart"/>
      <w:r w:rsidRPr="00B05B91">
        <w:rPr>
          <w:rFonts w:ascii="Times New Roman" w:hAnsi="Times New Roman" w:cs="Times New Roman"/>
          <w:sz w:val="24"/>
          <w:szCs w:val="24"/>
        </w:rPr>
        <w:t>P.dnum</w:t>
      </w:r>
      <w:proofErr w:type="spellEnd"/>
      <w:proofErr w:type="gramEnd"/>
      <w:r w:rsidRPr="00B05B91">
        <w:rPr>
          <w:rFonts w:ascii="Times New Roman" w:hAnsi="Times New Roman" w:cs="Times New Roman"/>
          <w:sz w:val="24"/>
          <w:szCs w:val="24"/>
        </w:rPr>
        <w:t xml:space="preserve">=5) or </w:t>
      </w:r>
    </w:p>
    <w:p w14:paraId="39E0AABD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              (?  W) (</w:t>
      </w:r>
      <w:proofErr w:type="spellStart"/>
      <w:r w:rsidRPr="00B05B91">
        <w:rPr>
          <w:rFonts w:ascii="Times New Roman" w:hAnsi="Times New Roman" w:cs="Times New Roman"/>
          <w:sz w:val="24"/>
          <w:szCs w:val="24"/>
        </w:rPr>
        <w:t>works_on</w:t>
      </w:r>
      <w:proofErr w:type="spellEnd"/>
      <w:r w:rsidRPr="00B05B91">
        <w:rPr>
          <w:rFonts w:ascii="Times New Roman" w:hAnsi="Times New Roman" w:cs="Times New Roman"/>
          <w:sz w:val="24"/>
          <w:szCs w:val="24"/>
        </w:rPr>
        <w:t xml:space="preserve">(W) and </w:t>
      </w:r>
      <w:proofErr w:type="spellStart"/>
      <w:proofErr w:type="gramStart"/>
      <w:r w:rsidRPr="00B05B91">
        <w:rPr>
          <w:rFonts w:ascii="Times New Roman" w:hAnsi="Times New Roman" w:cs="Times New Roman"/>
          <w:sz w:val="24"/>
          <w:szCs w:val="24"/>
        </w:rPr>
        <w:t>W.essn</w:t>
      </w:r>
      <w:proofErr w:type="spellEnd"/>
      <w:proofErr w:type="gramEnd"/>
      <w:r w:rsidRPr="00B05B91">
        <w:rPr>
          <w:rFonts w:ascii="Times New Roman" w:hAnsi="Times New Roman" w:cs="Times New Roman"/>
          <w:sz w:val="24"/>
          <w:szCs w:val="24"/>
        </w:rPr>
        <w:t>=</w:t>
      </w:r>
      <w:proofErr w:type="spellStart"/>
      <w:r w:rsidRPr="00B05B91">
        <w:rPr>
          <w:rFonts w:ascii="Times New Roman" w:hAnsi="Times New Roman" w:cs="Times New Roman"/>
          <w:sz w:val="24"/>
          <w:szCs w:val="24"/>
        </w:rPr>
        <w:t>E.ssn</w:t>
      </w:r>
      <w:proofErr w:type="spellEnd"/>
      <w:r w:rsidRPr="00B05B91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B05B91">
        <w:rPr>
          <w:rFonts w:ascii="Times New Roman" w:hAnsi="Times New Roman" w:cs="Times New Roman"/>
          <w:sz w:val="24"/>
          <w:szCs w:val="24"/>
        </w:rPr>
        <w:t>P.pnumber</w:t>
      </w:r>
      <w:proofErr w:type="spellEnd"/>
      <w:r w:rsidRPr="00B05B91">
        <w:rPr>
          <w:rFonts w:ascii="Times New Roman" w:hAnsi="Times New Roman" w:cs="Times New Roman"/>
          <w:sz w:val="24"/>
          <w:szCs w:val="24"/>
        </w:rPr>
        <w:t>=</w:t>
      </w:r>
      <w:proofErr w:type="spellStart"/>
      <w:r w:rsidRPr="00B05B91">
        <w:rPr>
          <w:rFonts w:ascii="Times New Roman" w:hAnsi="Times New Roman" w:cs="Times New Roman"/>
          <w:sz w:val="24"/>
          <w:szCs w:val="24"/>
        </w:rPr>
        <w:t>W.pno</w:t>
      </w:r>
      <w:proofErr w:type="spellEnd"/>
      <w:r w:rsidRPr="00B05B91">
        <w:rPr>
          <w:rFonts w:ascii="Times New Roman" w:hAnsi="Times New Roman" w:cs="Times New Roman"/>
          <w:sz w:val="24"/>
          <w:szCs w:val="24"/>
        </w:rPr>
        <w:t>)))};</w:t>
      </w:r>
    </w:p>
    <w:p w14:paraId="7B02F012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Correct Answer</w:t>
      </w:r>
    </w:p>
    <w:p w14:paraId="3AC0D375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B05B91">
        <w:rPr>
          <w:rFonts w:ascii="Times New Roman" w:hAnsi="Times New Roman" w:cs="Times New Roman"/>
          <w:sz w:val="24"/>
          <w:szCs w:val="24"/>
        </w:rPr>
        <w:t>forall</w:t>
      </w:r>
      <w:proofErr w:type="spellEnd"/>
      <w:r w:rsidRPr="00B05B91">
        <w:rPr>
          <w:rFonts w:ascii="Times New Roman" w:hAnsi="Times New Roman" w:cs="Times New Roman"/>
          <w:sz w:val="24"/>
          <w:szCs w:val="24"/>
        </w:rPr>
        <w:t>, exists</w:t>
      </w:r>
    </w:p>
    <w:p w14:paraId="127CFF28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You Answered</w:t>
      </w:r>
    </w:p>
    <w:p w14:paraId="6055583A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B05B91">
        <w:rPr>
          <w:rFonts w:ascii="Times New Roman" w:hAnsi="Times New Roman" w:cs="Times New Roman"/>
          <w:sz w:val="24"/>
          <w:szCs w:val="24"/>
        </w:rPr>
        <w:t>forall</w:t>
      </w:r>
      <w:proofErr w:type="spellEnd"/>
      <w:r w:rsidRPr="00B05B9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05B91">
        <w:rPr>
          <w:rFonts w:ascii="Times New Roman" w:hAnsi="Times New Roman" w:cs="Times New Roman"/>
          <w:sz w:val="24"/>
          <w:szCs w:val="24"/>
        </w:rPr>
        <w:t>forall</w:t>
      </w:r>
      <w:proofErr w:type="spellEnd"/>
    </w:p>
    <w:p w14:paraId="452699D6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exists, </w:t>
      </w:r>
      <w:proofErr w:type="spellStart"/>
      <w:r w:rsidRPr="00B05B91">
        <w:rPr>
          <w:rFonts w:ascii="Times New Roman" w:hAnsi="Times New Roman" w:cs="Times New Roman"/>
          <w:sz w:val="24"/>
          <w:szCs w:val="24"/>
        </w:rPr>
        <w:t>forall</w:t>
      </w:r>
      <w:proofErr w:type="spellEnd"/>
    </w:p>
    <w:p w14:paraId="74E88EBD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exists, exists</w:t>
      </w:r>
    </w:p>
    <w:p w14:paraId="18B8ED5C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Additional Comments:</w:t>
      </w:r>
    </w:p>
    <w:p w14:paraId="0976B047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9553CB5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Question 35</w:t>
      </w:r>
    </w:p>
    <w:p w14:paraId="4606A5F9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Question Score</w:t>
      </w:r>
    </w:p>
    <w:p w14:paraId="081A2078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/ 1 pts</w:t>
      </w:r>
    </w:p>
    <w:p w14:paraId="6D5C5B5B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B29A201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What are the quantifiers (marked as "?") in the following domain relational calculus </w:t>
      </w:r>
      <w:proofErr w:type="gramStart"/>
      <w:r w:rsidRPr="00B05B91">
        <w:rPr>
          <w:rFonts w:ascii="Times New Roman" w:hAnsi="Times New Roman" w:cs="Times New Roman"/>
          <w:sz w:val="24"/>
          <w:szCs w:val="24"/>
        </w:rPr>
        <w:t>query:</w:t>
      </w:r>
      <w:proofErr w:type="gramEnd"/>
    </w:p>
    <w:p w14:paraId="5738C239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77FF7F3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Find the names of employees who have no dependents.</w:t>
      </w:r>
    </w:p>
    <w:p w14:paraId="4357E6B1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E39DDBC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B05B91">
        <w:rPr>
          <w:rFonts w:ascii="Times New Roman" w:hAnsi="Times New Roman" w:cs="Times New Roman"/>
          <w:sz w:val="24"/>
          <w:szCs w:val="24"/>
        </w:rPr>
        <w:t>ans</w:t>
      </w:r>
      <w:proofErr w:type="spellEnd"/>
      <w:r w:rsidRPr="00B05B91"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  <w:r w:rsidRPr="00B05B91">
        <w:rPr>
          <w:rFonts w:ascii="Times New Roman" w:hAnsi="Times New Roman" w:cs="Times New Roman"/>
          <w:sz w:val="24"/>
          <w:szCs w:val="24"/>
        </w:rPr>
        <w:t xml:space="preserve">= </w:t>
      </w:r>
    </w:p>
    <w:p w14:paraId="2CFC2913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 </w:t>
      </w:r>
      <w:proofErr w:type="gramStart"/>
      <w:r w:rsidRPr="00B05B91">
        <w:rPr>
          <w:rFonts w:ascii="Times New Roman" w:hAnsi="Times New Roman" w:cs="Times New Roman"/>
          <w:sz w:val="24"/>
          <w:szCs w:val="24"/>
        </w:rPr>
        <w:t>{ Q</w:t>
      </w:r>
      <w:proofErr w:type="gramEnd"/>
      <w:r w:rsidRPr="00B05B91">
        <w:rPr>
          <w:rFonts w:ascii="Times New Roman" w:hAnsi="Times New Roman" w:cs="Times New Roman"/>
          <w:sz w:val="24"/>
          <w:szCs w:val="24"/>
        </w:rPr>
        <w:t>, S |</w:t>
      </w:r>
    </w:p>
    <w:p w14:paraId="60C08515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4BE65E5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           (?  T) </w:t>
      </w:r>
      <w:proofErr w:type="gramStart"/>
      <w:r w:rsidRPr="00B05B91">
        <w:rPr>
          <w:rFonts w:ascii="Times New Roman" w:hAnsi="Times New Roman" w:cs="Times New Roman"/>
          <w:sz w:val="24"/>
          <w:szCs w:val="24"/>
        </w:rPr>
        <w:t>( employee</w:t>
      </w:r>
      <w:proofErr w:type="gramEnd"/>
      <w:r w:rsidRPr="00B05B91">
        <w:rPr>
          <w:rFonts w:ascii="Times New Roman" w:hAnsi="Times New Roman" w:cs="Times New Roman"/>
          <w:sz w:val="24"/>
          <w:szCs w:val="24"/>
        </w:rPr>
        <w:t xml:space="preserve">(Q,_,S,T,_,_,_,_,_,_) and </w:t>
      </w:r>
    </w:p>
    <w:p w14:paraId="2757F848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                       </w:t>
      </w:r>
      <w:proofErr w:type="gramStart"/>
      <w:r w:rsidRPr="00B05B91">
        <w:rPr>
          <w:rFonts w:ascii="Times New Roman" w:hAnsi="Times New Roman" w:cs="Times New Roman"/>
          <w:sz w:val="24"/>
          <w:szCs w:val="24"/>
        </w:rPr>
        <w:t>( not</w:t>
      </w:r>
      <w:proofErr w:type="gramEnd"/>
      <w:r w:rsidRPr="00B05B91">
        <w:rPr>
          <w:rFonts w:ascii="Times New Roman" w:hAnsi="Times New Roman" w:cs="Times New Roman"/>
          <w:sz w:val="24"/>
          <w:szCs w:val="24"/>
        </w:rPr>
        <w:t xml:space="preserve"> (?  L) (dependent(</w:t>
      </w:r>
      <w:proofErr w:type="gramStart"/>
      <w:r w:rsidRPr="00B05B91">
        <w:rPr>
          <w:rFonts w:ascii="Times New Roman" w:hAnsi="Times New Roman" w:cs="Times New Roman"/>
          <w:sz w:val="24"/>
          <w:szCs w:val="24"/>
        </w:rPr>
        <w:t>L,_</w:t>
      </w:r>
      <w:proofErr w:type="gramEnd"/>
      <w:r w:rsidRPr="00B05B91">
        <w:rPr>
          <w:rFonts w:ascii="Times New Roman" w:hAnsi="Times New Roman" w:cs="Times New Roman"/>
          <w:sz w:val="24"/>
          <w:szCs w:val="24"/>
        </w:rPr>
        <w:t>,_,_,_) and T = L ) ) ) };</w:t>
      </w:r>
    </w:p>
    <w:p w14:paraId="74DC9FD2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You Answered</w:t>
      </w:r>
    </w:p>
    <w:p w14:paraId="4EEC27EF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B05B91">
        <w:rPr>
          <w:rFonts w:ascii="Times New Roman" w:hAnsi="Times New Roman" w:cs="Times New Roman"/>
          <w:sz w:val="24"/>
          <w:szCs w:val="24"/>
        </w:rPr>
        <w:t>forall</w:t>
      </w:r>
      <w:proofErr w:type="spellEnd"/>
      <w:r w:rsidRPr="00B05B91">
        <w:rPr>
          <w:rFonts w:ascii="Times New Roman" w:hAnsi="Times New Roman" w:cs="Times New Roman"/>
          <w:sz w:val="24"/>
          <w:szCs w:val="24"/>
        </w:rPr>
        <w:t>, exists</w:t>
      </w:r>
    </w:p>
    <w:p w14:paraId="54C4E459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Correct Answer</w:t>
      </w:r>
    </w:p>
    <w:p w14:paraId="20791316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exists, exists</w:t>
      </w:r>
    </w:p>
    <w:p w14:paraId="5FDDE3EB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B05B91">
        <w:rPr>
          <w:rFonts w:ascii="Times New Roman" w:hAnsi="Times New Roman" w:cs="Times New Roman"/>
          <w:sz w:val="24"/>
          <w:szCs w:val="24"/>
        </w:rPr>
        <w:t>forall</w:t>
      </w:r>
      <w:proofErr w:type="spellEnd"/>
      <w:r w:rsidRPr="00B05B9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05B91">
        <w:rPr>
          <w:rFonts w:ascii="Times New Roman" w:hAnsi="Times New Roman" w:cs="Times New Roman"/>
          <w:sz w:val="24"/>
          <w:szCs w:val="24"/>
        </w:rPr>
        <w:t>forall</w:t>
      </w:r>
      <w:proofErr w:type="spellEnd"/>
    </w:p>
    <w:p w14:paraId="5E7D9FA9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exists, </w:t>
      </w:r>
      <w:proofErr w:type="spellStart"/>
      <w:r w:rsidRPr="00B05B91">
        <w:rPr>
          <w:rFonts w:ascii="Times New Roman" w:hAnsi="Times New Roman" w:cs="Times New Roman"/>
          <w:sz w:val="24"/>
          <w:szCs w:val="24"/>
        </w:rPr>
        <w:t>forall</w:t>
      </w:r>
      <w:proofErr w:type="spellEnd"/>
    </w:p>
    <w:p w14:paraId="146308D0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Additional Comments:</w:t>
      </w:r>
    </w:p>
    <w:p w14:paraId="3655D50D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5DB2420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lastRenderedPageBreak/>
        <w:t>Question 36</w:t>
      </w:r>
    </w:p>
    <w:p w14:paraId="13058F48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Question Score</w:t>
      </w:r>
    </w:p>
    <w:p w14:paraId="575684B6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/ 1 pts</w:t>
      </w:r>
    </w:p>
    <w:p w14:paraId="2D2E25DE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Which constraint will enforce entity integrity for a table?</w:t>
      </w:r>
    </w:p>
    <w:p w14:paraId="5E6F70C4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check</w:t>
      </w:r>
    </w:p>
    <w:p w14:paraId="7445F51A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unique</w:t>
      </w:r>
    </w:p>
    <w:p w14:paraId="3AD8E7D9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Correct!</w:t>
      </w:r>
    </w:p>
    <w:p w14:paraId="2E433DFC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primary key</w:t>
      </w:r>
    </w:p>
    <w:p w14:paraId="64ADB154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foreign key</w:t>
      </w:r>
    </w:p>
    <w:p w14:paraId="7678D9F9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Additional Comments:</w:t>
      </w:r>
    </w:p>
    <w:p w14:paraId="154F2C55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9646A8F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Question 37</w:t>
      </w:r>
    </w:p>
    <w:p w14:paraId="3C58B3D6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Question Score</w:t>
      </w:r>
    </w:p>
    <w:p w14:paraId="31F7E1F3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/ 1 pts</w:t>
      </w:r>
    </w:p>
    <w:p w14:paraId="0DA3EC84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Which SQL command will remove a view from the database?</w:t>
      </w:r>
    </w:p>
    <w:p w14:paraId="64B53122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REMOVE</w:t>
      </w:r>
    </w:p>
    <w:p w14:paraId="162AD380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DELETE</w:t>
      </w:r>
    </w:p>
    <w:p w14:paraId="0400896E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Correct!</w:t>
      </w:r>
    </w:p>
    <w:p w14:paraId="23A4EFB8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DROP</w:t>
      </w:r>
    </w:p>
    <w:p w14:paraId="098D2683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PURGE</w:t>
      </w:r>
    </w:p>
    <w:p w14:paraId="070B19B4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Additional Comments:</w:t>
      </w:r>
    </w:p>
    <w:p w14:paraId="4FE5C503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CC3EDE4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Question 38</w:t>
      </w:r>
    </w:p>
    <w:p w14:paraId="438A0996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Question Score</w:t>
      </w:r>
    </w:p>
    <w:p w14:paraId="219E9D74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/ 1 pts</w:t>
      </w:r>
    </w:p>
    <w:p w14:paraId="5D0B3C70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What condition must be specified to all attributes of the primary key of a table?</w:t>
      </w:r>
    </w:p>
    <w:p w14:paraId="131A719A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null</w:t>
      </w:r>
    </w:p>
    <w:p w14:paraId="7884DD69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unique</w:t>
      </w:r>
    </w:p>
    <w:p w14:paraId="1C2EF564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Correct!</w:t>
      </w:r>
    </w:p>
    <w:p w14:paraId="5088B4B3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not null</w:t>
      </w:r>
    </w:p>
    <w:p w14:paraId="278919C9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check</w:t>
      </w:r>
    </w:p>
    <w:p w14:paraId="51AEF6EE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Additional Comments:</w:t>
      </w:r>
    </w:p>
    <w:p w14:paraId="4043EA2B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87B4812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Question 39</w:t>
      </w:r>
    </w:p>
    <w:p w14:paraId="7C8882D9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Question Score</w:t>
      </w:r>
    </w:p>
    <w:p w14:paraId="1C10B466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/ 1 pts</w:t>
      </w:r>
    </w:p>
    <w:p w14:paraId="47E56061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Which SQL statement can add a new column to a table?</w:t>
      </w:r>
    </w:p>
    <w:p w14:paraId="45AF5356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UPDATE</w:t>
      </w:r>
    </w:p>
    <w:p w14:paraId="721CEBDF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Correct Answer</w:t>
      </w:r>
    </w:p>
    <w:p w14:paraId="5A91BDD9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ALTER</w:t>
      </w:r>
    </w:p>
    <w:p w14:paraId="242D2725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You Answered</w:t>
      </w:r>
    </w:p>
    <w:p w14:paraId="73436CD6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APPEND</w:t>
      </w:r>
    </w:p>
    <w:p w14:paraId="7CB348FF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ADD</w:t>
      </w:r>
    </w:p>
    <w:p w14:paraId="05045733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Additional Comments:</w:t>
      </w:r>
    </w:p>
    <w:p w14:paraId="1291FD0C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5A56DB6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Question 40</w:t>
      </w:r>
    </w:p>
    <w:p w14:paraId="366E8302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lastRenderedPageBreak/>
        <w:t>Question Score</w:t>
      </w:r>
    </w:p>
    <w:p w14:paraId="48A4BDCA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/ 1 pts</w:t>
      </w:r>
    </w:p>
    <w:p w14:paraId="7311D4F5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Which constraint will guarantee that a column of a table will have only a set of permissible values?</w:t>
      </w:r>
    </w:p>
    <w:p w14:paraId="0E23AE66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Correct!</w:t>
      </w:r>
    </w:p>
    <w:p w14:paraId="09E6280B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check</w:t>
      </w:r>
    </w:p>
    <w:p w14:paraId="5D9AEF2F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primary key</w:t>
      </w:r>
    </w:p>
    <w:p w14:paraId="1BD6B8F7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foreign key</w:t>
      </w:r>
    </w:p>
    <w:p w14:paraId="17829BDF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unique</w:t>
      </w:r>
    </w:p>
    <w:p w14:paraId="08A28013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Additional Comments:</w:t>
      </w:r>
    </w:p>
    <w:p w14:paraId="5D180602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DAB61E6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Question 41</w:t>
      </w:r>
    </w:p>
    <w:p w14:paraId="32D7B954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Question Score</w:t>
      </w:r>
    </w:p>
    <w:p w14:paraId="18EDA043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/ 1 pts</w:t>
      </w:r>
    </w:p>
    <w:p w14:paraId="6F29EE86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Which constraint will implement referential integrity for a column of a table?</w:t>
      </w:r>
    </w:p>
    <w:p w14:paraId="36B06FC2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unique</w:t>
      </w:r>
    </w:p>
    <w:p w14:paraId="29BC40AA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check</w:t>
      </w:r>
    </w:p>
    <w:p w14:paraId="360995C5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primary key</w:t>
      </w:r>
    </w:p>
    <w:p w14:paraId="28C38281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Correct!</w:t>
      </w:r>
    </w:p>
    <w:p w14:paraId="6F7263D4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foreign key</w:t>
      </w:r>
    </w:p>
    <w:p w14:paraId="126CBB79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Additional Comments:</w:t>
      </w:r>
    </w:p>
    <w:p w14:paraId="7060C362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B3469CE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Question 42</w:t>
      </w:r>
    </w:p>
    <w:p w14:paraId="34CBF08F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Question Score</w:t>
      </w:r>
    </w:p>
    <w:p w14:paraId="0ED866EF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/ 1 pts</w:t>
      </w:r>
    </w:p>
    <w:p w14:paraId="1EF18F28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Which SQL statement can add a new table to the current database?</w:t>
      </w:r>
    </w:p>
    <w:p w14:paraId="340DAB14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ADD</w:t>
      </w:r>
    </w:p>
    <w:p w14:paraId="0B68E4ED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Correct Answer</w:t>
      </w:r>
    </w:p>
    <w:p w14:paraId="52231696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CREATE</w:t>
      </w:r>
    </w:p>
    <w:p w14:paraId="27266511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You Answered</w:t>
      </w:r>
    </w:p>
    <w:p w14:paraId="06FFF839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INSERT</w:t>
      </w:r>
    </w:p>
    <w:p w14:paraId="24E25B48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BUILD</w:t>
      </w:r>
    </w:p>
    <w:p w14:paraId="1AD491F4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Additional Comments:</w:t>
      </w:r>
    </w:p>
    <w:p w14:paraId="67F00B57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EEFF04D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Question 43</w:t>
      </w:r>
    </w:p>
    <w:p w14:paraId="55E2C929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Question Score</w:t>
      </w:r>
    </w:p>
    <w:p w14:paraId="784C083A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/ 1 pts</w:t>
      </w:r>
    </w:p>
    <w:p w14:paraId="17E48D36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Which SQL statement will change a column value of an existing row in a table?</w:t>
      </w:r>
    </w:p>
    <w:p w14:paraId="360A1913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MODIFY</w:t>
      </w:r>
    </w:p>
    <w:p w14:paraId="3C70BA2E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Correct!</w:t>
      </w:r>
    </w:p>
    <w:p w14:paraId="4BA34D1A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UPDATE</w:t>
      </w:r>
    </w:p>
    <w:p w14:paraId="52D1C8D8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CHANGE</w:t>
      </w:r>
    </w:p>
    <w:p w14:paraId="5512DD9C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REPLACE</w:t>
      </w:r>
    </w:p>
    <w:p w14:paraId="4FCC8D07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Additional Comments:</w:t>
      </w:r>
    </w:p>
    <w:p w14:paraId="754B19D6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D2B0DD8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Question 44</w:t>
      </w:r>
    </w:p>
    <w:p w14:paraId="57BEEEE9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lastRenderedPageBreak/>
        <w:t>Question Score</w:t>
      </w:r>
    </w:p>
    <w:p w14:paraId="52E03982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/ 1 pts</w:t>
      </w:r>
    </w:p>
    <w:p w14:paraId="7F0B1A65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Which SQL statement will remove an existing row from a table?</w:t>
      </w:r>
    </w:p>
    <w:p w14:paraId="6800A3A7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Correct!</w:t>
      </w:r>
    </w:p>
    <w:p w14:paraId="7B932D62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DELETE</w:t>
      </w:r>
    </w:p>
    <w:p w14:paraId="58410222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REMOVE</w:t>
      </w:r>
    </w:p>
    <w:p w14:paraId="50FBC42B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ERASE</w:t>
      </w:r>
    </w:p>
    <w:p w14:paraId="65A17C16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DROP</w:t>
      </w:r>
    </w:p>
    <w:p w14:paraId="7F22495B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Additional Comments:</w:t>
      </w:r>
    </w:p>
    <w:p w14:paraId="61652171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FC0CFC7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Question 45</w:t>
      </w:r>
    </w:p>
    <w:p w14:paraId="22EFFC6E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Question Score</w:t>
      </w:r>
    </w:p>
    <w:p w14:paraId="6BB3DA9B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/ 1 pts</w:t>
      </w:r>
    </w:p>
    <w:p w14:paraId="6DD6538F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Which SQL statement will add a new row to a table?</w:t>
      </w:r>
    </w:p>
    <w:p w14:paraId="52507A7A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NEW</w:t>
      </w:r>
    </w:p>
    <w:p w14:paraId="747778F4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APPEND</w:t>
      </w:r>
    </w:p>
    <w:p w14:paraId="2668124B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Correct!</w:t>
      </w:r>
    </w:p>
    <w:p w14:paraId="01927F39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INSERT</w:t>
      </w:r>
    </w:p>
    <w:p w14:paraId="6C27551E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ADD</w:t>
      </w:r>
    </w:p>
    <w:p w14:paraId="3BF94E92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Additional Comments:</w:t>
      </w:r>
    </w:p>
    <w:p w14:paraId="664800FE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35AF4D3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Question 46</w:t>
      </w:r>
    </w:p>
    <w:p w14:paraId="036F39B8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Question Score</w:t>
      </w:r>
    </w:p>
    <w:p w14:paraId="5D05ED15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/ 1 pts</w:t>
      </w:r>
    </w:p>
    <w:p w14:paraId="47652308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What is the purpose of HAVING clause in a SQL SELECT query?</w:t>
      </w:r>
    </w:p>
    <w:p w14:paraId="0DFDD309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Correct Answer</w:t>
      </w:r>
    </w:p>
    <w:p w14:paraId="5D95ADAD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Specify a search condition for row selection</w:t>
      </w:r>
    </w:p>
    <w:p w14:paraId="5234A288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Specify columns for sorting the result rows</w:t>
      </w:r>
    </w:p>
    <w:p w14:paraId="484C2FB2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Specify columns for the result</w:t>
      </w:r>
    </w:p>
    <w:p w14:paraId="2DCE95E8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You Answered</w:t>
      </w:r>
    </w:p>
    <w:p w14:paraId="6959C1BE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Specify a search condition for subgroup selection</w:t>
      </w:r>
    </w:p>
    <w:p w14:paraId="336A7569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Additional Comments:</w:t>
      </w:r>
    </w:p>
    <w:p w14:paraId="1626F964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03A264D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Question 47</w:t>
      </w:r>
    </w:p>
    <w:p w14:paraId="01DC41ED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Question Score</w:t>
      </w:r>
    </w:p>
    <w:p w14:paraId="79D9CE93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/ 1 pts</w:t>
      </w:r>
    </w:p>
    <w:p w14:paraId="33D6E76C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What is the meaning of IN operator in a WHERE clause of a SQL retrieval query?</w:t>
      </w:r>
    </w:p>
    <w:p w14:paraId="5678FB1E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Correct Answer</w:t>
      </w:r>
    </w:p>
    <w:p w14:paraId="7A46826A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= ANY</w:t>
      </w:r>
    </w:p>
    <w:p w14:paraId="7E061883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= NOT ANY</w:t>
      </w:r>
    </w:p>
    <w:p w14:paraId="4AE74B1B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= NOT ALL</w:t>
      </w:r>
    </w:p>
    <w:p w14:paraId="26392BD8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You Answered</w:t>
      </w:r>
    </w:p>
    <w:p w14:paraId="7A53B98F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= ALL</w:t>
      </w:r>
    </w:p>
    <w:p w14:paraId="790296B6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Additional Comments:</w:t>
      </w:r>
    </w:p>
    <w:p w14:paraId="735CB661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6CDA797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Question 48</w:t>
      </w:r>
    </w:p>
    <w:p w14:paraId="5AA32B8A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lastRenderedPageBreak/>
        <w:t>Question Score</w:t>
      </w:r>
    </w:p>
    <w:p w14:paraId="40CA2540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/ 1 pts</w:t>
      </w:r>
    </w:p>
    <w:p w14:paraId="2603D31B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BC677E4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How many rows the following query will output if the customer table has 10 rows with three different reps.</w:t>
      </w:r>
    </w:p>
    <w:p w14:paraId="07F251CE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638F591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Select </w:t>
      </w:r>
      <w:proofErr w:type="spellStart"/>
      <w:r w:rsidRPr="00B05B91">
        <w:rPr>
          <w:rFonts w:ascii="Times New Roman" w:hAnsi="Times New Roman" w:cs="Times New Roman"/>
          <w:sz w:val="24"/>
          <w:szCs w:val="24"/>
        </w:rPr>
        <w:t>RepNum</w:t>
      </w:r>
      <w:proofErr w:type="spellEnd"/>
      <w:r w:rsidRPr="00B05B91">
        <w:rPr>
          <w:rFonts w:ascii="Times New Roman" w:hAnsi="Times New Roman" w:cs="Times New Roman"/>
          <w:sz w:val="24"/>
          <w:szCs w:val="24"/>
        </w:rPr>
        <w:t xml:space="preserve">, </w:t>
      </w:r>
      <w:proofErr w:type="gramStart"/>
      <w:r w:rsidRPr="00B05B91">
        <w:rPr>
          <w:rFonts w:ascii="Times New Roman" w:hAnsi="Times New Roman" w:cs="Times New Roman"/>
          <w:sz w:val="24"/>
          <w:szCs w:val="24"/>
        </w:rPr>
        <w:t>Max(</w:t>
      </w:r>
      <w:proofErr w:type="spellStart"/>
      <w:proofErr w:type="gramEnd"/>
      <w:r w:rsidRPr="00B05B91">
        <w:rPr>
          <w:rFonts w:ascii="Times New Roman" w:hAnsi="Times New Roman" w:cs="Times New Roman"/>
          <w:sz w:val="24"/>
          <w:szCs w:val="24"/>
        </w:rPr>
        <w:t>CreditLimit</w:t>
      </w:r>
      <w:proofErr w:type="spellEnd"/>
      <w:r w:rsidRPr="00B05B91">
        <w:rPr>
          <w:rFonts w:ascii="Times New Roman" w:hAnsi="Times New Roman" w:cs="Times New Roman"/>
          <w:sz w:val="24"/>
          <w:szCs w:val="24"/>
        </w:rPr>
        <w:t>), count(*)</w:t>
      </w:r>
    </w:p>
    <w:p w14:paraId="0231C28D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From customer</w:t>
      </w:r>
    </w:p>
    <w:p w14:paraId="4A014CE6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Group by </w:t>
      </w:r>
      <w:proofErr w:type="spellStart"/>
      <w:r w:rsidRPr="00B05B91">
        <w:rPr>
          <w:rFonts w:ascii="Times New Roman" w:hAnsi="Times New Roman" w:cs="Times New Roman"/>
          <w:sz w:val="24"/>
          <w:szCs w:val="24"/>
        </w:rPr>
        <w:t>repnum</w:t>
      </w:r>
      <w:proofErr w:type="spellEnd"/>
      <w:r w:rsidRPr="00B05B91">
        <w:rPr>
          <w:rFonts w:ascii="Times New Roman" w:hAnsi="Times New Roman" w:cs="Times New Roman"/>
          <w:sz w:val="24"/>
          <w:szCs w:val="24"/>
        </w:rPr>
        <w:t>;</w:t>
      </w:r>
    </w:p>
    <w:p w14:paraId="2EEFFDCF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7E8A80B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1</w:t>
      </w:r>
    </w:p>
    <w:p w14:paraId="43839087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Correct!</w:t>
      </w:r>
    </w:p>
    <w:p w14:paraId="294C5F6A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3</w:t>
      </w:r>
    </w:p>
    <w:p w14:paraId="71F52D36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10</w:t>
      </w:r>
    </w:p>
    <w:p w14:paraId="65D46A4C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0</w:t>
      </w:r>
    </w:p>
    <w:p w14:paraId="20FEE537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Additional Comments:</w:t>
      </w:r>
    </w:p>
    <w:p w14:paraId="6DAC2F44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9E3E11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Question 49</w:t>
      </w:r>
    </w:p>
    <w:p w14:paraId="2EBFB71E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Question Score</w:t>
      </w:r>
    </w:p>
    <w:p w14:paraId="0BE0C26F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/ 1 pts</w:t>
      </w:r>
    </w:p>
    <w:p w14:paraId="488FD4B5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0E004AC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What is the equivalent SQL representation for the following row selection condition?</w:t>
      </w:r>
    </w:p>
    <w:p w14:paraId="3D2025A2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55087F4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 = ALL </w:t>
      </w:r>
      <w:proofErr w:type="gramStart"/>
      <w:r w:rsidRPr="00B05B91">
        <w:rPr>
          <w:rFonts w:ascii="Times New Roman" w:hAnsi="Times New Roman" w:cs="Times New Roman"/>
          <w:sz w:val="24"/>
          <w:szCs w:val="24"/>
        </w:rPr>
        <w:t>( condition</w:t>
      </w:r>
      <w:proofErr w:type="gramEnd"/>
      <w:r w:rsidRPr="00B05B91">
        <w:rPr>
          <w:rFonts w:ascii="Times New Roman" w:hAnsi="Times New Roman" w:cs="Times New Roman"/>
          <w:sz w:val="24"/>
          <w:szCs w:val="24"/>
        </w:rPr>
        <w:t xml:space="preserve"> )</w:t>
      </w:r>
    </w:p>
    <w:p w14:paraId="4D7C55C9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Correct Answer</w:t>
      </w:r>
    </w:p>
    <w:p w14:paraId="35F3D810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NOT IN </w:t>
      </w:r>
      <w:proofErr w:type="gramStart"/>
      <w:r w:rsidRPr="00B05B91">
        <w:rPr>
          <w:rFonts w:ascii="Times New Roman" w:hAnsi="Times New Roman" w:cs="Times New Roman"/>
          <w:sz w:val="24"/>
          <w:szCs w:val="24"/>
        </w:rPr>
        <w:t>( NOT</w:t>
      </w:r>
      <w:proofErr w:type="gramEnd"/>
      <w:r w:rsidRPr="00B05B91">
        <w:rPr>
          <w:rFonts w:ascii="Times New Roman" w:hAnsi="Times New Roman" w:cs="Times New Roman"/>
          <w:sz w:val="24"/>
          <w:szCs w:val="24"/>
        </w:rPr>
        <w:t xml:space="preserve"> ( condition ) )</w:t>
      </w:r>
    </w:p>
    <w:p w14:paraId="66B4A1B2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You Answered</w:t>
      </w:r>
    </w:p>
    <w:p w14:paraId="3AAC193C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IN </w:t>
      </w:r>
      <w:proofErr w:type="gramStart"/>
      <w:r w:rsidRPr="00B05B91">
        <w:rPr>
          <w:rFonts w:ascii="Times New Roman" w:hAnsi="Times New Roman" w:cs="Times New Roman"/>
          <w:sz w:val="24"/>
          <w:szCs w:val="24"/>
        </w:rPr>
        <w:t>( condition</w:t>
      </w:r>
      <w:proofErr w:type="gramEnd"/>
      <w:r w:rsidRPr="00B05B91">
        <w:rPr>
          <w:rFonts w:ascii="Times New Roman" w:hAnsi="Times New Roman" w:cs="Times New Roman"/>
          <w:sz w:val="24"/>
          <w:szCs w:val="24"/>
        </w:rPr>
        <w:t xml:space="preserve"> )</w:t>
      </w:r>
    </w:p>
    <w:p w14:paraId="7750D807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NOT IN </w:t>
      </w:r>
      <w:proofErr w:type="gramStart"/>
      <w:r w:rsidRPr="00B05B91">
        <w:rPr>
          <w:rFonts w:ascii="Times New Roman" w:hAnsi="Times New Roman" w:cs="Times New Roman"/>
          <w:sz w:val="24"/>
          <w:szCs w:val="24"/>
        </w:rPr>
        <w:t>( condition</w:t>
      </w:r>
      <w:proofErr w:type="gramEnd"/>
      <w:r w:rsidRPr="00B05B91">
        <w:rPr>
          <w:rFonts w:ascii="Times New Roman" w:hAnsi="Times New Roman" w:cs="Times New Roman"/>
          <w:sz w:val="24"/>
          <w:szCs w:val="24"/>
        </w:rPr>
        <w:t xml:space="preserve"> )</w:t>
      </w:r>
    </w:p>
    <w:p w14:paraId="737C7E73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IN </w:t>
      </w:r>
      <w:proofErr w:type="gramStart"/>
      <w:r w:rsidRPr="00B05B91">
        <w:rPr>
          <w:rFonts w:ascii="Times New Roman" w:hAnsi="Times New Roman" w:cs="Times New Roman"/>
          <w:sz w:val="24"/>
          <w:szCs w:val="24"/>
        </w:rPr>
        <w:t>( NOT</w:t>
      </w:r>
      <w:proofErr w:type="gramEnd"/>
      <w:r w:rsidRPr="00B05B91">
        <w:rPr>
          <w:rFonts w:ascii="Times New Roman" w:hAnsi="Times New Roman" w:cs="Times New Roman"/>
          <w:sz w:val="24"/>
          <w:szCs w:val="24"/>
        </w:rPr>
        <w:t xml:space="preserve"> ( condition ) )</w:t>
      </w:r>
    </w:p>
    <w:p w14:paraId="0A0BF000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Additional Comments:</w:t>
      </w:r>
    </w:p>
    <w:p w14:paraId="0702EAF9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5FD0410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Question 50</w:t>
      </w:r>
    </w:p>
    <w:p w14:paraId="269196BB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Question Score</w:t>
      </w:r>
    </w:p>
    <w:p w14:paraId="3A505143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/ 1 pts</w:t>
      </w:r>
    </w:p>
    <w:p w14:paraId="364A3C33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What is the correct execution sequence of a retrieval query clauses?</w:t>
      </w:r>
    </w:p>
    <w:p w14:paraId="58F44798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Correct!</w:t>
      </w:r>
    </w:p>
    <w:p w14:paraId="2E6B6E9B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FROM - WHERE - GROUP BY - HAVING - SELECT - ORDER BY</w:t>
      </w:r>
    </w:p>
    <w:p w14:paraId="6A7F08B9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SELECT - FROM - WHERE - ORDER BY - GROUP BY - HAVING</w:t>
      </w:r>
    </w:p>
    <w:p w14:paraId="267E87F0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SELECT - FROM - WHERE - GROUP BY - HAVING - ORDER BY</w:t>
      </w:r>
    </w:p>
    <w:p w14:paraId="5F31B6C9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 xml:space="preserve">  FROM - WHERE - GROUP BY - HAVING - ORDER BY - SELECT</w:t>
      </w:r>
    </w:p>
    <w:p w14:paraId="113E2A7E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Additional Comments:</w:t>
      </w:r>
    </w:p>
    <w:p w14:paraId="18F0E5B7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Fudge Points:</w:t>
      </w:r>
    </w:p>
    <w:p w14:paraId="6CA94AF6" w14:textId="77777777" w:rsidR="00B05B91" w:rsidRPr="00B05B91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You can manually adjust the score by adding positive or negative points to this box.</w:t>
      </w:r>
    </w:p>
    <w:p w14:paraId="05E13AB1" w14:textId="6AD6E7E7" w:rsidR="00A70C05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5B91">
        <w:rPr>
          <w:rFonts w:ascii="Times New Roman" w:hAnsi="Times New Roman" w:cs="Times New Roman"/>
          <w:sz w:val="24"/>
          <w:szCs w:val="24"/>
        </w:rPr>
        <w:t>Final Score: 33 out of 50</w:t>
      </w:r>
    </w:p>
    <w:p w14:paraId="518B7FFA" w14:textId="77777777" w:rsidR="00B05B91" w:rsidRPr="00A70C05" w:rsidRDefault="00B05B91" w:rsidP="00B05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B05B91" w:rsidRPr="00A70C0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zsrQwNjK2NDa1MDdQ0lEKTi0uzszPAykwrAUAIDPsPCwAAAA="/>
  </w:docVars>
  <w:rsids>
    <w:rsidRoot w:val="00947841"/>
    <w:rsid w:val="00947841"/>
    <w:rsid w:val="00A70C05"/>
    <w:rsid w:val="00B05B91"/>
    <w:rsid w:val="00E016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53E722"/>
  <w15:chartTrackingRefBased/>
  <w15:docId w15:val="{A6D4484E-4AD3-4D5D-A00A-E9632CA097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4</Pages>
  <Words>1997</Words>
  <Characters>11385</Characters>
  <Application>Microsoft Office Word</Application>
  <DocSecurity>0</DocSecurity>
  <Lines>94</Lines>
  <Paragraphs>26</Paragraphs>
  <ScaleCrop>false</ScaleCrop>
  <Company/>
  <LinksUpToDate>false</LinksUpToDate>
  <CharactersWithSpaces>13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garajan Prabakar</dc:creator>
  <cp:keywords/>
  <dc:description/>
  <cp:lastModifiedBy>Nagarajan Prabakar</cp:lastModifiedBy>
  <cp:revision>2</cp:revision>
  <dcterms:created xsi:type="dcterms:W3CDTF">2021-10-13T20:17:00Z</dcterms:created>
  <dcterms:modified xsi:type="dcterms:W3CDTF">2021-10-13T20:17:00Z</dcterms:modified>
</cp:coreProperties>
</file>